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9EA20" w14:textId="77777777" w:rsidR="0067553A" w:rsidRPr="003E443F" w:rsidRDefault="00F021F3">
      <w:pPr>
        <w:rPr>
          <w:rFonts w:ascii="Arial" w:hAnsi="Arial" w:cs="Arial"/>
        </w:rPr>
      </w:pPr>
      <w:r w:rsidRPr="003E443F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3CCA7DB0" wp14:editId="3F44924B">
            <wp:simplePos x="0" y="0"/>
            <wp:positionH relativeFrom="column">
              <wp:posOffset>152400</wp:posOffset>
            </wp:positionH>
            <wp:positionV relativeFrom="paragraph">
              <wp:posOffset>-155575</wp:posOffset>
            </wp:positionV>
            <wp:extent cx="5114925" cy="225679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553A" w:rsidRPr="003E443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AD1A6B" wp14:editId="3FDB462D">
                <wp:simplePos x="0" y="0"/>
                <wp:positionH relativeFrom="column">
                  <wp:posOffset>-122830</wp:posOffset>
                </wp:positionH>
                <wp:positionV relativeFrom="paragraph">
                  <wp:posOffset>-150125</wp:posOffset>
                </wp:positionV>
                <wp:extent cx="6037855" cy="8758990"/>
                <wp:effectExtent l="0" t="0" r="2032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855" cy="87589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332D2" id="Rectangle 1" o:spid="_x0000_s1026" style="position:absolute;margin-left:-9.65pt;margin-top:-11.8pt;width:475.4pt;height:68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" filled="f" strokecolor="#243f60 [1604]" strokeweight="2pt"/>
            </w:pict>
          </mc:Fallback>
        </mc:AlternateContent>
      </w:r>
    </w:p>
    <w:p w14:paraId="38C7B3D5" w14:textId="77777777" w:rsidR="0067553A" w:rsidRPr="003E443F" w:rsidRDefault="0067553A">
      <w:pPr>
        <w:rPr>
          <w:rFonts w:ascii="Arial" w:hAnsi="Arial" w:cs="Arial"/>
        </w:rPr>
      </w:pPr>
    </w:p>
    <w:p w14:paraId="604AB391" w14:textId="77777777" w:rsidR="0067553A" w:rsidRPr="003E443F" w:rsidRDefault="0067553A">
      <w:pPr>
        <w:rPr>
          <w:rFonts w:ascii="Arial" w:hAnsi="Arial" w:cs="Arial"/>
        </w:rPr>
      </w:pPr>
    </w:p>
    <w:p w14:paraId="2CD79C91" w14:textId="77777777" w:rsidR="0067553A" w:rsidRPr="003E443F" w:rsidRDefault="0067553A">
      <w:pPr>
        <w:rPr>
          <w:rFonts w:ascii="Arial" w:hAnsi="Arial" w:cs="Arial"/>
        </w:rPr>
      </w:pPr>
    </w:p>
    <w:p w14:paraId="669E26D0" w14:textId="77777777" w:rsidR="0067553A" w:rsidRPr="003E443F" w:rsidRDefault="0067553A">
      <w:pPr>
        <w:rPr>
          <w:rFonts w:ascii="Arial" w:hAnsi="Arial" w:cs="Arial"/>
        </w:rPr>
      </w:pPr>
    </w:p>
    <w:p w14:paraId="5C43E5FB" w14:textId="77777777" w:rsidR="00953F06" w:rsidRPr="003E443F" w:rsidRDefault="00953F06">
      <w:pPr>
        <w:rPr>
          <w:rFonts w:ascii="Arial" w:hAnsi="Arial" w:cs="Arial"/>
        </w:rPr>
      </w:pPr>
    </w:p>
    <w:p w14:paraId="33DAC805" w14:textId="77777777" w:rsidR="0067553A" w:rsidRPr="003E443F" w:rsidRDefault="0067553A">
      <w:pPr>
        <w:rPr>
          <w:rFonts w:ascii="Arial" w:hAnsi="Arial" w:cs="Arial"/>
        </w:rPr>
      </w:pPr>
    </w:p>
    <w:p w14:paraId="6B3828A1" w14:textId="77777777" w:rsidR="0067553A" w:rsidRPr="003E443F" w:rsidRDefault="0067553A">
      <w:pPr>
        <w:rPr>
          <w:rFonts w:ascii="Arial" w:hAnsi="Arial" w:cs="Arial"/>
        </w:rPr>
      </w:pPr>
    </w:p>
    <w:p w14:paraId="647B86E5" w14:textId="77777777" w:rsidR="0067553A" w:rsidRPr="003E443F" w:rsidRDefault="0067553A" w:rsidP="0067553A">
      <w:pPr>
        <w:jc w:val="center"/>
        <w:rPr>
          <w:rFonts w:ascii="Arial" w:hAnsi="Arial" w:cs="Arial"/>
          <w:b/>
          <w:sz w:val="36"/>
          <w:szCs w:val="40"/>
        </w:rPr>
      </w:pPr>
      <w:r w:rsidRPr="003E443F">
        <w:rPr>
          <w:rFonts w:ascii="Arial" w:hAnsi="Arial" w:cs="Arial"/>
          <w:b/>
          <w:sz w:val="36"/>
          <w:szCs w:val="40"/>
        </w:rPr>
        <w:t>SCHOOL OF MANAGEMENT AND COMMUNICATION</w:t>
      </w:r>
    </w:p>
    <w:p w14:paraId="71F2FA4C" w14:textId="77777777" w:rsidR="0067553A" w:rsidRPr="003E443F" w:rsidRDefault="0067553A" w:rsidP="0067553A">
      <w:pPr>
        <w:jc w:val="center"/>
        <w:rPr>
          <w:rFonts w:ascii="Arial" w:hAnsi="Arial" w:cs="Arial"/>
          <w:sz w:val="36"/>
          <w:szCs w:val="40"/>
        </w:rPr>
      </w:pPr>
    </w:p>
    <w:p w14:paraId="11792029" w14:textId="388AB73A" w:rsidR="0067553A" w:rsidRPr="003E443F" w:rsidRDefault="008E2750" w:rsidP="0067553A">
      <w:pPr>
        <w:jc w:val="center"/>
        <w:rPr>
          <w:rFonts w:ascii="Arial" w:hAnsi="Arial" w:cs="Arial"/>
          <w:b/>
          <w:sz w:val="36"/>
          <w:szCs w:val="40"/>
        </w:rPr>
      </w:pPr>
      <w:r>
        <w:rPr>
          <w:rFonts w:ascii="Arial" w:hAnsi="Arial" w:cs="Arial"/>
          <w:b/>
          <w:sz w:val="36"/>
          <w:szCs w:val="40"/>
        </w:rPr>
        <w:t>AY202</w:t>
      </w:r>
      <w:r w:rsidR="00F50174">
        <w:rPr>
          <w:rFonts w:ascii="Arial" w:hAnsi="Arial" w:cs="Arial"/>
          <w:b/>
          <w:sz w:val="36"/>
          <w:szCs w:val="40"/>
        </w:rPr>
        <w:t>1</w:t>
      </w:r>
      <w:r w:rsidR="0048313E">
        <w:rPr>
          <w:rFonts w:ascii="Arial" w:hAnsi="Arial" w:cs="Arial"/>
          <w:b/>
          <w:sz w:val="36"/>
          <w:szCs w:val="40"/>
        </w:rPr>
        <w:t xml:space="preserve"> SEMESTER </w:t>
      </w:r>
      <w:r w:rsidR="000001AC">
        <w:rPr>
          <w:rFonts w:ascii="Arial" w:hAnsi="Arial" w:cs="Arial"/>
          <w:b/>
          <w:sz w:val="36"/>
          <w:szCs w:val="40"/>
        </w:rPr>
        <w:t>2</w:t>
      </w:r>
    </w:p>
    <w:p w14:paraId="6ED383C2" w14:textId="77777777" w:rsidR="0067553A" w:rsidRPr="003E443F" w:rsidRDefault="0067553A" w:rsidP="0067553A">
      <w:pPr>
        <w:jc w:val="center"/>
        <w:rPr>
          <w:rFonts w:ascii="Arial" w:hAnsi="Arial" w:cs="Arial"/>
          <w:sz w:val="36"/>
          <w:szCs w:val="40"/>
        </w:rPr>
      </w:pPr>
    </w:p>
    <w:p w14:paraId="43729287" w14:textId="77777777" w:rsidR="0067553A" w:rsidRPr="003E443F" w:rsidRDefault="00971323" w:rsidP="0067553A">
      <w:pPr>
        <w:jc w:val="center"/>
        <w:rPr>
          <w:rFonts w:ascii="Arial" w:hAnsi="Arial" w:cs="Arial"/>
          <w:b/>
          <w:sz w:val="36"/>
          <w:szCs w:val="40"/>
        </w:rPr>
      </w:pPr>
      <w:r>
        <w:rPr>
          <w:rFonts w:ascii="Arial" w:hAnsi="Arial" w:cs="Arial"/>
          <w:b/>
          <w:sz w:val="36"/>
          <w:szCs w:val="40"/>
        </w:rPr>
        <w:t>B2</w:t>
      </w:r>
      <w:r w:rsidR="00BD19A6">
        <w:rPr>
          <w:rFonts w:ascii="Arial" w:hAnsi="Arial" w:cs="Arial"/>
          <w:b/>
          <w:sz w:val="36"/>
          <w:szCs w:val="40"/>
        </w:rPr>
        <w:t>16</w:t>
      </w:r>
      <w:r>
        <w:rPr>
          <w:rFonts w:ascii="Arial" w:hAnsi="Arial" w:cs="Arial"/>
          <w:b/>
          <w:sz w:val="36"/>
          <w:szCs w:val="40"/>
        </w:rPr>
        <w:t xml:space="preserve"> </w:t>
      </w:r>
      <w:r w:rsidR="00BD19A6">
        <w:rPr>
          <w:rFonts w:ascii="Arial" w:hAnsi="Arial" w:cs="Arial"/>
          <w:b/>
          <w:sz w:val="36"/>
          <w:szCs w:val="40"/>
        </w:rPr>
        <w:t>MARKETING</w:t>
      </w:r>
    </w:p>
    <w:p w14:paraId="1D6C11FF" w14:textId="77777777" w:rsidR="00971323" w:rsidRDefault="0067553A" w:rsidP="0067553A">
      <w:pPr>
        <w:jc w:val="center"/>
        <w:rPr>
          <w:rFonts w:ascii="Arial" w:hAnsi="Arial" w:cs="Arial"/>
          <w:b/>
          <w:sz w:val="36"/>
          <w:szCs w:val="40"/>
        </w:rPr>
      </w:pPr>
      <w:r w:rsidRPr="003E443F">
        <w:rPr>
          <w:rFonts w:ascii="Arial" w:hAnsi="Arial" w:cs="Arial"/>
          <w:b/>
          <w:sz w:val="36"/>
          <w:szCs w:val="40"/>
        </w:rPr>
        <w:t xml:space="preserve">GRADED ASSIGNMENT </w:t>
      </w:r>
    </w:p>
    <w:p w14:paraId="55FB2C04" w14:textId="77777777" w:rsidR="0067553A" w:rsidRPr="003E443F" w:rsidRDefault="00971323" w:rsidP="0067553A">
      <w:pPr>
        <w:jc w:val="center"/>
        <w:rPr>
          <w:rFonts w:ascii="Arial" w:hAnsi="Arial" w:cs="Arial"/>
          <w:b/>
          <w:sz w:val="36"/>
          <w:szCs w:val="40"/>
        </w:rPr>
      </w:pPr>
      <w:r>
        <w:rPr>
          <w:rFonts w:ascii="Arial" w:hAnsi="Arial" w:cs="Arial"/>
          <w:b/>
          <w:sz w:val="36"/>
          <w:szCs w:val="40"/>
        </w:rPr>
        <w:t xml:space="preserve">INDIVIDUAL </w:t>
      </w:r>
      <w:r w:rsidR="0067553A" w:rsidRPr="003E443F">
        <w:rPr>
          <w:rFonts w:ascii="Arial" w:hAnsi="Arial" w:cs="Arial"/>
          <w:b/>
          <w:sz w:val="36"/>
          <w:szCs w:val="40"/>
        </w:rPr>
        <w:t xml:space="preserve">SUBMISSION </w:t>
      </w:r>
      <w:r>
        <w:rPr>
          <w:rFonts w:ascii="Arial" w:hAnsi="Arial" w:cs="Arial"/>
          <w:b/>
          <w:sz w:val="36"/>
          <w:szCs w:val="40"/>
        </w:rPr>
        <w:t>COMPONENT</w:t>
      </w:r>
    </w:p>
    <w:p w14:paraId="1FD48121" w14:textId="77777777" w:rsidR="0067553A" w:rsidRPr="003E443F" w:rsidRDefault="0067553A" w:rsidP="0067553A">
      <w:pPr>
        <w:jc w:val="center"/>
        <w:rPr>
          <w:rFonts w:ascii="Arial" w:hAnsi="Arial" w:cs="Arial"/>
          <w:sz w:val="40"/>
          <w:szCs w:val="40"/>
        </w:rPr>
      </w:pPr>
    </w:p>
    <w:p w14:paraId="366A8324" w14:textId="551D18C2" w:rsidR="0067553A" w:rsidRPr="003E443F" w:rsidRDefault="0067553A" w:rsidP="0067553A">
      <w:pPr>
        <w:rPr>
          <w:rFonts w:ascii="Arial" w:hAnsi="Arial" w:cs="Arial"/>
          <w:sz w:val="36"/>
          <w:szCs w:val="40"/>
        </w:rPr>
      </w:pPr>
      <w:r w:rsidRPr="003E443F">
        <w:rPr>
          <w:rFonts w:ascii="Arial" w:hAnsi="Arial" w:cs="Arial"/>
          <w:sz w:val="36"/>
          <w:szCs w:val="40"/>
        </w:rPr>
        <w:t xml:space="preserve">Name of Student: </w:t>
      </w:r>
      <w:r w:rsidR="00F414B9">
        <w:rPr>
          <w:rFonts w:ascii="Arial" w:hAnsi="Arial" w:cs="Arial"/>
          <w:sz w:val="36"/>
          <w:szCs w:val="40"/>
        </w:rPr>
        <w:t>Konada Obadiah Nahshon</w:t>
      </w:r>
    </w:p>
    <w:p w14:paraId="2F35BFBD" w14:textId="36CD73BD" w:rsidR="0067553A" w:rsidRPr="003E443F" w:rsidRDefault="0067553A" w:rsidP="0067553A">
      <w:pPr>
        <w:rPr>
          <w:rFonts w:ascii="Arial" w:hAnsi="Arial" w:cs="Arial"/>
          <w:sz w:val="36"/>
          <w:szCs w:val="40"/>
        </w:rPr>
      </w:pPr>
      <w:r w:rsidRPr="003E443F">
        <w:rPr>
          <w:rFonts w:ascii="Arial" w:hAnsi="Arial" w:cs="Arial"/>
          <w:sz w:val="36"/>
          <w:szCs w:val="40"/>
        </w:rPr>
        <w:t xml:space="preserve">Student ID: </w:t>
      </w:r>
      <w:r w:rsidR="00F414B9">
        <w:rPr>
          <w:rFonts w:ascii="Arial" w:hAnsi="Arial" w:cs="Arial"/>
          <w:sz w:val="36"/>
          <w:szCs w:val="40"/>
        </w:rPr>
        <w:t>19047572</w:t>
      </w:r>
    </w:p>
    <w:p w14:paraId="3C099053" w14:textId="77777777" w:rsidR="0067553A" w:rsidRPr="003E443F" w:rsidRDefault="0067553A" w:rsidP="0067553A">
      <w:pPr>
        <w:rPr>
          <w:rFonts w:ascii="Arial" w:hAnsi="Arial" w:cs="Arial"/>
          <w:sz w:val="36"/>
          <w:szCs w:val="40"/>
        </w:rPr>
      </w:pPr>
      <w:r w:rsidRPr="003E443F">
        <w:rPr>
          <w:rFonts w:ascii="Arial" w:hAnsi="Arial" w:cs="Arial"/>
          <w:sz w:val="36"/>
          <w:szCs w:val="40"/>
        </w:rPr>
        <w:t>Student’s Email: ____________________________</w:t>
      </w:r>
    </w:p>
    <w:p w14:paraId="55F291C0" w14:textId="77777777" w:rsidR="0067553A" w:rsidRPr="003E443F" w:rsidRDefault="0067553A" w:rsidP="0067553A">
      <w:pPr>
        <w:rPr>
          <w:rFonts w:ascii="Arial" w:hAnsi="Arial" w:cs="Arial"/>
          <w:sz w:val="36"/>
          <w:szCs w:val="40"/>
        </w:rPr>
      </w:pPr>
      <w:r w:rsidRPr="003E443F">
        <w:rPr>
          <w:rFonts w:ascii="Arial" w:hAnsi="Arial" w:cs="Arial"/>
          <w:sz w:val="36"/>
          <w:szCs w:val="40"/>
        </w:rPr>
        <w:t>Date of Submission: _________________________</w:t>
      </w:r>
    </w:p>
    <w:p w14:paraId="55CE452C" w14:textId="77777777" w:rsidR="0067553A" w:rsidRDefault="0067553A" w:rsidP="0067553A">
      <w:pPr>
        <w:rPr>
          <w:rFonts w:ascii="Arial" w:hAnsi="Arial" w:cs="Arial"/>
          <w:sz w:val="40"/>
          <w:szCs w:val="40"/>
        </w:rPr>
      </w:pPr>
    </w:p>
    <w:p w14:paraId="65407B54" w14:textId="77777777" w:rsidR="003E443F" w:rsidRDefault="003E443F" w:rsidP="0067553A">
      <w:pPr>
        <w:rPr>
          <w:rFonts w:ascii="Arial" w:hAnsi="Arial" w:cs="Arial"/>
          <w:sz w:val="40"/>
          <w:szCs w:val="40"/>
        </w:rPr>
      </w:pPr>
    </w:p>
    <w:p w14:paraId="75C83741" w14:textId="7958C646" w:rsidR="003E443F" w:rsidRDefault="00971323" w:rsidP="00971323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t>B2</w:t>
      </w:r>
      <w:r w:rsidR="00BD19A6">
        <w:rPr>
          <w:rFonts w:ascii="Arial" w:hAnsi="Arial" w:cs="Arial"/>
          <w:b/>
          <w:sz w:val="40"/>
          <w:szCs w:val="40"/>
        </w:rPr>
        <w:t>16</w:t>
      </w:r>
      <w:r w:rsidR="00C324E3">
        <w:rPr>
          <w:rFonts w:ascii="Arial" w:hAnsi="Arial" w:cs="Arial"/>
          <w:b/>
          <w:sz w:val="40"/>
          <w:szCs w:val="40"/>
        </w:rPr>
        <w:t xml:space="preserve"> GRADED ASSIGNMENT AY202</w:t>
      </w:r>
      <w:r w:rsidR="00F50174">
        <w:rPr>
          <w:rFonts w:ascii="Arial" w:hAnsi="Arial" w:cs="Arial"/>
          <w:b/>
          <w:sz w:val="40"/>
          <w:szCs w:val="40"/>
        </w:rPr>
        <w:t>1</w:t>
      </w:r>
      <w:r w:rsidR="003A222D">
        <w:rPr>
          <w:rFonts w:ascii="Arial" w:hAnsi="Arial" w:cs="Arial"/>
          <w:b/>
          <w:sz w:val="40"/>
          <w:szCs w:val="40"/>
        </w:rPr>
        <w:t xml:space="preserve"> SEM</w:t>
      </w:r>
      <w:r w:rsidR="00970AD4">
        <w:rPr>
          <w:rFonts w:ascii="Arial" w:hAnsi="Arial" w:cs="Arial"/>
          <w:b/>
          <w:sz w:val="40"/>
          <w:szCs w:val="40"/>
        </w:rPr>
        <w:t xml:space="preserve"> </w:t>
      </w:r>
      <w:r w:rsidR="000001AC">
        <w:rPr>
          <w:rFonts w:ascii="Arial" w:hAnsi="Arial" w:cs="Arial"/>
          <w:b/>
          <w:sz w:val="40"/>
          <w:szCs w:val="40"/>
        </w:rPr>
        <w:t>2</w:t>
      </w:r>
    </w:p>
    <w:p w14:paraId="1CFCAE7A" w14:textId="77777777" w:rsidR="00971323" w:rsidRPr="00DD5009" w:rsidRDefault="00971323" w:rsidP="00971323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DECL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99"/>
        <w:gridCol w:w="4817"/>
      </w:tblGrid>
      <w:tr w:rsidR="0067553A" w:rsidRPr="003E443F" w14:paraId="043B7F9D" w14:textId="77777777" w:rsidTr="00F90717">
        <w:tc>
          <w:tcPr>
            <w:tcW w:w="4199" w:type="dxa"/>
          </w:tcPr>
          <w:p w14:paraId="24BE4D86" w14:textId="77777777" w:rsidR="0067553A" w:rsidRPr="00F021F3" w:rsidRDefault="0067553A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Full name:</w:t>
            </w:r>
          </w:p>
        </w:tc>
        <w:tc>
          <w:tcPr>
            <w:tcW w:w="4817" w:type="dxa"/>
          </w:tcPr>
          <w:p w14:paraId="33B0C0EF" w14:textId="77777777" w:rsidR="0067553A" w:rsidRPr="00F021F3" w:rsidRDefault="0067553A" w:rsidP="0067553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E64D98" w14:textId="77777777" w:rsidR="006742D7" w:rsidRPr="00F021F3" w:rsidRDefault="006742D7" w:rsidP="0067553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7553A" w:rsidRPr="003E443F" w14:paraId="1D9024B1" w14:textId="77777777" w:rsidTr="00F90717">
        <w:tc>
          <w:tcPr>
            <w:tcW w:w="4199" w:type="dxa"/>
          </w:tcPr>
          <w:p w14:paraId="799B50C5" w14:textId="77777777" w:rsidR="0067553A" w:rsidRPr="00F021F3" w:rsidRDefault="0067553A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Student ID:</w:t>
            </w:r>
          </w:p>
        </w:tc>
        <w:tc>
          <w:tcPr>
            <w:tcW w:w="4817" w:type="dxa"/>
          </w:tcPr>
          <w:p w14:paraId="5676923F" w14:textId="77777777" w:rsidR="0067553A" w:rsidRPr="00F021F3" w:rsidRDefault="0067553A" w:rsidP="0067553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DD55E52" w14:textId="77777777" w:rsidR="006742D7" w:rsidRPr="00F021F3" w:rsidRDefault="006742D7" w:rsidP="0067553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7553A" w:rsidRPr="003E443F" w14:paraId="29A1713A" w14:textId="77777777" w:rsidTr="00F90717">
        <w:tc>
          <w:tcPr>
            <w:tcW w:w="4199" w:type="dxa"/>
          </w:tcPr>
          <w:p w14:paraId="3DDC56EB" w14:textId="77777777" w:rsidR="0067553A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Module</w:t>
            </w:r>
          </w:p>
        </w:tc>
        <w:tc>
          <w:tcPr>
            <w:tcW w:w="4817" w:type="dxa"/>
          </w:tcPr>
          <w:p w14:paraId="48FF4D30" w14:textId="77777777" w:rsidR="0067553A" w:rsidRPr="00F021F3" w:rsidRDefault="00BD19A6" w:rsidP="0067553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216 Marketing</w:t>
            </w:r>
          </w:p>
          <w:p w14:paraId="0540FFC9" w14:textId="77777777" w:rsidR="003E443F" w:rsidRPr="00F021F3" w:rsidRDefault="003E443F" w:rsidP="003E443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7553A" w:rsidRPr="003E443F" w14:paraId="70FB6059" w14:textId="77777777" w:rsidTr="00F90717">
        <w:tc>
          <w:tcPr>
            <w:tcW w:w="4199" w:type="dxa"/>
          </w:tcPr>
          <w:p w14:paraId="3181822E" w14:textId="77777777" w:rsidR="0067553A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Date of Submission:</w:t>
            </w:r>
          </w:p>
        </w:tc>
        <w:tc>
          <w:tcPr>
            <w:tcW w:w="4817" w:type="dxa"/>
          </w:tcPr>
          <w:p w14:paraId="506BFCD2" w14:textId="77777777" w:rsidR="00A0622A" w:rsidRDefault="00A0622A" w:rsidP="00971323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59CEE386" w14:textId="77777777" w:rsidR="00971323" w:rsidRPr="00F021F3" w:rsidRDefault="00971323" w:rsidP="0097132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7553A" w:rsidRPr="003E443F" w14:paraId="05E70F65" w14:textId="77777777" w:rsidTr="00F90717">
        <w:tc>
          <w:tcPr>
            <w:tcW w:w="4199" w:type="dxa"/>
          </w:tcPr>
          <w:p w14:paraId="76AC19E9" w14:textId="77777777" w:rsidR="0067553A" w:rsidRPr="00F021F3" w:rsidRDefault="005C501E" w:rsidP="0067553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 declare that</w:t>
            </w:r>
            <w:r w:rsidR="003E443F" w:rsidRPr="00F021F3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436AE8EB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766126" w14:textId="77777777" w:rsidR="00806D9D" w:rsidRDefault="005C501E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This submission is my original work – all sources have been properly referenced and acknowledged.</w:t>
            </w:r>
          </w:p>
          <w:p w14:paraId="1379F095" w14:textId="77777777" w:rsidR="005C501E" w:rsidRDefault="005C501E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I have not copied the words or graphics or codes from another person/source and submitted it as my own</w:t>
            </w:r>
            <w:r w:rsidR="00A43A12">
              <w:rPr>
                <w:rFonts w:ascii="Arial" w:hAnsi="Arial" w:cs="Arial"/>
                <w:sz w:val="24"/>
                <w:szCs w:val="20"/>
              </w:rPr>
              <w:t>.</w:t>
            </w:r>
          </w:p>
          <w:p w14:paraId="480F4EAF" w14:textId="77777777" w:rsidR="005C501E" w:rsidRDefault="005C501E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 xml:space="preserve">I neither received nor rendered any assistance </w:t>
            </w:r>
            <w:r w:rsidRPr="005C501E">
              <w:rPr>
                <w:rFonts w:ascii="Arial" w:hAnsi="Arial" w:cs="Arial"/>
                <w:i/>
                <w:sz w:val="24"/>
                <w:szCs w:val="20"/>
              </w:rPr>
              <w:t>(either paid or unpaid)</w:t>
            </w:r>
            <w:r>
              <w:rPr>
                <w:rFonts w:ascii="Arial" w:hAnsi="Arial" w:cs="Arial"/>
                <w:sz w:val="24"/>
                <w:szCs w:val="20"/>
              </w:rPr>
              <w:t xml:space="preserve"> on work that requires individual effort.</w:t>
            </w:r>
          </w:p>
          <w:p w14:paraId="0E4A5F27" w14:textId="77777777" w:rsidR="005C501E" w:rsidRDefault="005C501E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I have not communicated, discussed, shared or made available my work with other students, in part or in whole, formally or informally. By doing so, I am also guilty of plagiarism and cheating</w:t>
            </w:r>
            <w:r w:rsidRPr="005C501E">
              <w:rPr>
                <w:rFonts w:ascii="Arial" w:hAnsi="Arial" w:cs="Arial"/>
                <w:sz w:val="24"/>
                <w:szCs w:val="20"/>
              </w:rPr>
              <w:t>.</w:t>
            </w:r>
          </w:p>
          <w:p w14:paraId="56310AE5" w14:textId="77777777" w:rsidR="005C501E" w:rsidRDefault="005C501E" w:rsidP="005C501E">
            <w:pPr>
              <w:pStyle w:val="NoSpacing"/>
              <w:ind w:left="720"/>
              <w:rPr>
                <w:rFonts w:ascii="Arial" w:hAnsi="Arial" w:cs="Arial"/>
                <w:sz w:val="24"/>
                <w:szCs w:val="20"/>
              </w:rPr>
            </w:pPr>
          </w:p>
          <w:p w14:paraId="327BE815" w14:textId="77777777" w:rsidR="005C501E" w:rsidRDefault="005C501E" w:rsidP="005C501E">
            <w:pPr>
              <w:pStyle w:val="NoSpacing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If found guilty of committing any act of academic dishonesty, I understand that I will be liable:</w:t>
            </w:r>
          </w:p>
          <w:p w14:paraId="56832EE4" w14:textId="77777777" w:rsidR="005C501E" w:rsidRDefault="005C501E" w:rsidP="005C501E">
            <w:pPr>
              <w:pStyle w:val="NoSpacing"/>
              <w:rPr>
                <w:rFonts w:ascii="Arial" w:hAnsi="Arial" w:cs="Arial"/>
                <w:sz w:val="24"/>
                <w:szCs w:val="20"/>
              </w:rPr>
            </w:pPr>
          </w:p>
          <w:p w14:paraId="01AAC2B0" w14:textId="77777777" w:rsidR="005C501E" w:rsidRDefault="00703837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F</w:t>
            </w:r>
            <w:r w:rsidR="005C501E">
              <w:rPr>
                <w:rFonts w:ascii="Arial" w:hAnsi="Arial" w:cs="Arial"/>
                <w:sz w:val="24"/>
                <w:szCs w:val="20"/>
              </w:rPr>
              <w:t>or disciplinary action by the School.</w:t>
            </w:r>
          </w:p>
          <w:p w14:paraId="0EFB95F5" w14:textId="77777777" w:rsidR="005C501E" w:rsidRPr="005C501E" w:rsidRDefault="00703837" w:rsidP="005C501E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T</w:t>
            </w:r>
            <w:r w:rsidR="005C501E">
              <w:rPr>
                <w:rFonts w:ascii="Arial" w:hAnsi="Arial" w:cs="Arial"/>
                <w:sz w:val="24"/>
                <w:szCs w:val="20"/>
              </w:rPr>
              <w:t>o the full exten</w:t>
            </w:r>
            <w:r w:rsidR="00A43A12">
              <w:rPr>
                <w:rFonts w:ascii="Arial" w:hAnsi="Arial" w:cs="Arial"/>
                <w:sz w:val="24"/>
                <w:szCs w:val="20"/>
              </w:rPr>
              <w:t>t</w:t>
            </w:r>
            <w:r w:rsidR="005C501E">
              <w:rPr>
                <w:rFonts w:ascii="Arial" w:hAnsi="Arial" w:cs="Arial"/>
                <w:sz w:val="24"/>
                <w:szCs w:val="20"/>
              </w:rPr>
              <w:t xml:space="preserve"> of penalties, including</w:t>
            </w:r>
            <w:r w:rsidR="00971323">
              <w:rPr>
                <w:rFonts w:ascii="Arial" w:hAnsi="Arial" w:cs="Arial"/>
                <w:sz w:val="24"/>
                <w:szCs w:val="20"/>
              </w:rPr>
              <w:t xml:space="preserve"> but not limited to</w:t>
            </w:r>
            <w:r w:rsidR="005C501E">
              <w:rPr>
                <w:rFonts w:ascii="Arial" w:hAnsi="Arial" w:cs="Arial"/>
                <w:sz w:val="24"/>
                <w:szCs w:val="20"/>
              </w:rPr>
              <w:t xml:space="preserve"> immediate failure for this assessment and other disciplinary actions such as dismissal.</w:t>
            </w:r>
          </w:p>
          <w:p w14:paraId="64B49E70" w14:textId="77777777" w:rsidR="00806D9D" w:rsidRPr="00F021F3" w:rsidRDefault="00806D9D" w:rsidP="00623A6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17" w:type="dxa"/>
          </w:tcPr>
          <w:p w14:paraId="002F15A5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Signature:</w:t>
            </w:r>
          </w:p>
          <w:p w14:paraId="295DFE16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5E94CBE" w14:textId="77777777" w:rsidR="006742D7" w:rsidRPr="00F021F3" w:rsidRDefault="006742D7" w:rsidP="0067553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31C01C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>________________________________</w:t>
            </w:r>
          </w:p>
          <w:p w14:paraId="39A3B6A8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  <w:r w:rsidRPr="00F021F3">
              <w:rPr>
                <w:rFonts w:ascii="Arial" w:hAnsi="Arial" w:cs="Arial"/>
                <w:sz w:val="24"/>
                <w:szCs w:val="24"/>
              </w:rPr>
              <w:t xml:space="preserve">Name:                     </w:t>
            </w:r>
            <w:r w:rsidR="003435A8">
              <w:rPr>
                <w:rFonts w:ascii="Arial" w:hAnsi="Arial" w:cs="Arial"/>
                <w:sz w:val="24"/>
                <w:szCs w:val="24"/>
              </w:rPr>
              <w:t xml:space="preserve">                              </w:t>
            </w:r>
            <w:r w:rsidRPr="00F021F3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  <w:p w14:paraId="58A3259E" w14:textId="77777777" w:rsidR="003E443F" w:rsidRPr="00F021F3" w:rsidRDefault="003E443F" w:rsidP="0067553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4645E0" w14:textId="77777777" w:rsidR="00313640" w:rsidRDefault="00313640" w:rsidP="00971323">
      <w:pPr>
        <w:rPr>
          <w:rFonts w:ascii="Arial" w:hAnsi="Arial" w:cs="Arial"/>
          <w:b/>
          <w:sz w:val="28"/>
          <w:szCs w:val="24"/>
          <w:u w:val="single"/>
        </w:rPr>
      </w:pPr>
    </w:p>
    <w:p w14:paraId="7EF34DFB" w14:textId="77777777" w:rsidR="0075787C" w:rsidRDefault="00971323" w:rsidP="0075787C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t>PEER EVALUATION</w:t>
      </w:r>
    </w:p>
    <w:p w14:paraId="57038B72" w14:textId="77777777" w:rsidR="0075787C" w:rsidRPr="0075787C" w:rsidRDefault="0075787C" w:rsidP="0075787C">
      <w:pPr>
        <w:spacing w:after="0"/>
        <w:rPr>
          <w:rFonts w:ascii="Arial" w:hAnsi="Arial" w:cs="Arial"/>
          <w:u w:val="single"/>
        </w:rPr>
      </w:pPr>
      <w:r w:rsidRPr="0075787C">
        <w:rPr>
          <w:rFonts w:ascii="Arial" w:hAnsi="Arial" w:cs="Arial"/>
          <w:u w:val="single"/>
        </w:rPr>
        <w:t>Indicate names of all team members in the tables below.</w:t>
      </w:r>
    </w:p>
    <w:p w14:paraId="3E097898" w14:textId="77777777" w:rsidR="0075787C" w:rsidRPr="00822225" w:rsidRDefault="0075787C" w:rsidP="0075787C">
      <w:pPr>
        <w:spacing w:after="0"/>
        <w:rPr>
          <w:rFonts w:ascii="Arial" w:hAnsi="Arial" w:cs="Arial"/>
        </w:rPr>
      </w:pPr>
      <w:r w:rsidRPr="00822225">
        <w:rPr>
          <w:rFonts w:ascii="Arial" w:hAnsi="Arial" w:cs="Arial"/>
        </w:rPr>
        <w:tab/>
      </w:r>
    </w:p>
    <w:p w14:paraId="0C643371" w14:textId="77777777" w:rsidR="0075787C" w:rsidRPr="00822225" w:rsidRDefault="0075787C" w:rsidP="0075787C">
      <w:pPr>
        <w:spacing w:after="0"/>
        <w:rPr>
          <w:rFonts w:ascii="Arial" w:hAnsi="Arial" w:cs="Arial"/>
          <w:b/>
        </w:rPr>
      </w:pPr>
      <w:r w:rsidRPr="00822225">
        <w:rPr>
          <w:rFonts w:ascii="Arial" w:hAnsi="Arial" w:cs="Arial"/>
          <w:b/>
        </w:rPr>
        <w:t>(Please tick to indicate your rating)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1170"/>
        <w:gridCol w:w="900"/>
        <w:gridCol w:w="900"/>
        <w:gridCol w:w="900"/>
        <w:gridCol w:w="900"/>
        <w:gridCol w:w="1620"/>
      </w:tblGrid>
      <w:tr w:rsidR="0075787C" w:rsidRPr="00E3159A" w14:paraId="5748BA16" w14:textId="77777777" w:rsidTr="00993FC3">
        <w:trPr>
          <w:trHeight w:val="1034"/>
        </w:trPr>
        <w:tc>
          <w:tcPr>
            <w:tcW w:w="3438" w:type="dxa"/>
          </w:tcPr>
          <w:p w14:paraId="7B162FD1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  <w:p w14:paraId="1D3566D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E3159A">
              <w:rPr>
                <w:rFonts w:ascii="Arial" w:hAnsi="Arial" w:cs="Arial"/>
                <w:sz w:val="20"/>
              </w:rPr>
              <w:t>How do you rate the contribution in terms of discussion, research, strategy development, recruitment, data processing/analysis</w:t>
            </w:r>
            <w:r>
              <w:rPr>
                <w:rFonts w:ascii="Arial" w:hAnsi="Arial" w:cs="Arial"/>
                <w:sz w:val="20"/>
              </w:rPr>
              <w:t xml:space="preserve"> of you and</w:t>
            </w:r>
            <w:r w:rsidRPr="00E3159A">
              <w:rPr>
                <w:rFonts w:ascii="Arial" w:hAnsi="Arial" w:cs="Arial"/>
                <w:sz w:val="20"/>
              </w:rPr>
              <w:t xml:space="preserve"> individual group members?</w:t>
            </w:r>
          </w:p>
          <w:p w14:paraId="24B791D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</w:tcPr>
          <w:p w14:paraId="31629403" w14:textId="77777777" w:rsidR="0075787C" w:rsidRPr="00E3159A" w:rsidRDefault="0075787C" w:rsidP="0075787C">
            <w:pPr>
              <w:pStyle w:val="Heading1"/>
              <w:jc w:val="center"/>
              <w:rPr>
                <w:rFonts w:ascii="Arial" w:hAnsi="Arial" w:cs="Arial"/>
                <w:b/>
                <w:sz w:val="20"/>
                <w:szCs w:val="22"/>
              </w:rPr>
            </w:pPr>
          </w:p>
          <w:p w14:paraId="2DD505B1" w14:textId="77777777" w:rsidR="0075787C" w:rsidRPr="00E3159A" w:rsidRDefault="0075787C" w:rsidP="0075787C">
            <w:pPr>
              <w:pStyle w:val="Heading1"/>
              <w:jc w:val="center"/>
              <w:rPr>
                <w:rFonts w:ascii="Arial" w:hAnsi="Arial" w:cs="Arial"/>
                <w:b/>
                <w:sz w:val="20"/>
                <w:szCs w:val="22"/>
                <w:u w:val="none"/>
              </w:rPr>
            </w:pPr>
            <w:r w:rsidRPr="00E3159A">
              <w:rPr>
                <w:rFonts w:ascii="Arial" w:hAnsi="Arial" w:cs="Arial"/>
                <w:b/>
                <w:sz w:val="20"/>
                <w:szCs w:val="22"/>
                <w:u w:val="none"/>
              </w:rPr>
              <w:t>Excellent</w:t>
            </w:r>
          </w:p>
          <w:p w14:paraId="60481F8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49EE822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5</w:t>
            </w:r>
          </w:p>
        </w:tc>
        <w:tc>
          <w:tcPr>
            <w:tcW w:w="900" w:type="dxa"/>
          </w:tcPr>
          <w:p w14:paraId="5E0381D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4798B1A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Very Good</w:t>
            </w:r>
          </w:p>
          <w:p w14:paraId="47E43560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4</w:t>
            </w:r>
          </w:p>
        </w:tc>
        <w:tc>
          <w:tcPr>
            <w:tcW w:w="900" w:type="dxa"/>
          </w:tcPr>
          <w:p w14:paraId="18E0785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7674B07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Good</w:t>
            </w:r>
          </w:p>
          <w:p w14:paraId="75A2946D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792519A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3</w:t>
            </w:r>
          </w:p>
        </w:tc>
        <w:tc>
          <w:tcPr>
            <w:tcW w:w="900" w:type="dxa"/>
          </w:tcPr>
          <w:p w14:paraId="1F55DF7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3C6B33FF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Below Ave</w:t>
            </w:r>
          </w:p>
          <w:p w14:paraId="77B68DF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2</w:t>
            </w:r>
          </w:p>
        </w:tc>
        <w:tc>
          <w:tcPr>
            <w:tcW w:w="900" w:type="dxa"/>
          </w:tcPr>
          <w:p w14:paraId="3170E56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531E059F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Poor</w:t>
            </w:r>
          </w:p>
          <w:p w14:paraId="41CA971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color w:val="CC99FF"/>
                <w:sz w:val="20"/>
              </w:rPr>
            </w:pPr>
          </w:p>
          <w:p w14:paraId="1413A15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1620" w:type="dxa"/>
          </w:tcPr>
          <w:p w14:paraId="5020E80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i/>
                <w:sz w:val="20"/>
              </w:rPr>
            </w:pPr>
          </w:p>
          <w:p w14:paraId="197276E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Please provide reason(s) for your rating and list down specific </w:t>
            </w:r>
            <w:r w:rsidRPr="00E3159A">
              <w:rPr>
                <w:rFonts w:ascii="Arial" w:hAnsi="Arial" w:cs="Arial"/>
                <w:b/>
                <w:bCs/>
                <w:sz w:val="20"/>
              </w:rPr>
              <w:t>examples</w:t>
            </w:r>
          </w:p>
        </w:tc>
      </w:tr>
      <w:tr w:rsidR="0075787C" w:rsidRPr="00E3159A" w14:paraId="0582C09F" w14:textId="77777777" w:rsidTr="00993FC3">
        <w:tc>
          <w:tcPr>
            <w:tcW w:w="3438" w:type="dxa"/>
          </w:tcPr>
          <w:p w14:paraId="1C17B7FC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Self:</w:t>
            </w:r>
          </w:p>
        </w:tc>
        <w:tc>
          <w:tcPr>
            <w:tcW w:w="1170" w:type="dxa"/>
          </w:tcPr>
          <w:p w14:paraId="54F9F7CB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4A3F7E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7169DB2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0509C55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2E4171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63566C39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1CA40DF2" w14:textId="77777777" w:rsidTr="00993FC3">
        <w:tc>
          <w:tcPr>
            <w:tcW w:w="3438" w:type="dxa"/>
          </w:tcPr>
          <w:p w14:paraId="0424352F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1: </w:t>
            </w:r>
          </w:p>
        </w:tc>
        <w:tc>
          <w:tcPr>
            <w:tcW w:w="1170" w:type="dxa"/>
          </w:tcPr>
          <w:p w14:paraId="7C18FFFF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621D51E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AF9C6ED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B51429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773B80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4D67A7FA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6C61629F" w14:textId="77777777" w:rsidTr="00993FC3">
        <w:tc>
          <w:tcPr>
            <w:tcW w:w="3438" w:type="dxa"/>
          </w:tcPr>
          <w:p w14:paraId="5CB7B482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2: </w:t>
            </w:r>
          </w:p>
        </w:tc>
        <w:tc>
          <w:tcPr>
            <w:tcW w:w="1170" w:type="dxa"/>
          </w:tcPr>
          <w:p w14:paraId="0E94D6E4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7F049F5F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F6308B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551D1B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EE6F161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2CC71445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14A5C6E1" w14:textId="77777777" w:rsidTr="00993FC3">
        <w:tc>
          <w:tcPr>
            <w:tcW w:w="3438" w:type="dxa"/>
          </w:tcPr>
          <w:p w14:paraId="6F115982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3: </w:t>
            </w:r>
          </w:p>
        </w:tc>
        <w:tc>
          <w:tcPr>
            <w:tcW w:w="1170" w:type="dxa"/>
          </w:tcPr>
          <w:p w14:paraId="07A3B1DD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DEB127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E3085B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686D4E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DA2CC2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797EE861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7D4E5C95" w14:textId="77777777" w:rsidTr="00993FC3">
        <w:tc>
          <w:tcPr>
            <w:tcW w:w="3438" w:type="dxa"/>
          </w:tcPr>
          <w:p w14:paraId="36CB601C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4: </w:t>
            </w:r>
          </w:p>
        </w:tc>
        <w:tc>
          <w:tcPr>
            <w:tcW w:w="1170" w:type="dxa"/>
          </w:tcPr>
          <w:p w14:paraId="3332D8C1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0B24200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19AC45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796AAB8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0C43FC5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27337CFA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6AFA7D10" w14:textId="77777777" w:rsidTr="00993FC3">
        <w:tc>
          <w:tcPr>
            <w:tcW w:w="3438" w:type="dxa"/>
          </w:tcPr>
          <w:p w14:paraId="4242B132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Student 5:</w:t>
            </w:r>
          </w:p>
        </w:tc>
        <w:tc>
          <w:tcPr>
            <w:tcW w:w="1170" w:type="dxa"/>
          </w:tcPr>
          <w:p w14:paraId="1394A8C1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91AA29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DDB863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09B7E6C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F1C7BF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32CC8441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53177F81" w14:textId="77777777" w:rsidTr="00993FC3">
        <w:tc>
          <w:tcPr>
            <w:tcW w:w="3438" w:type="dxa"/>
          </w:tcPr>
          <w:p w14:paraId="269CCBA5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Leave blank. This is for the class lecturer to grade this student)</w:t>
            </w:r>
          </w:p>
        </w:tc>
        <w:tc>
          <w:tcPr>
            <w:tcW w:w="1170" w:type="dxa"/>
          </w:tcPr>
          <w:p w14:paraId="683D441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16A2DAE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167215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5C76B1C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508E77A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04913E81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</w:tbl>
    <w:p w14:paraId="47834AE2" w14:textId="77777777" w:rsidR="0075787C" w:rsidRPr="00822225" w:rsidRDefault="0075787C" w:rsidP="0075787C">
      <w:pPr>
        <w:spacing w:after="0"/>
        <w:rPr>
          <w:rFonts w:ascii="Arial" w:hAnsi="Arial" w:cs="Arial"/>
        </w:rPr>
      </w:pPr>
    </w:p>
    <w:p w14:paraId="12DCA3D6" w14:textId="77777777" w:rsidR="0075787C" w:rsidRPr="00822225" w:rsidRDefault="0075787C" w:rsidP="0075787C">
      <w:pPr>
        <w:spacing w:after="0"/>
        <w:rPr>
          <w:rFonts w:ascii="Arial" w:hAnsi="Arial" w:cs="Arial"/>
        </w:rPr>
      </w:pPr>
      <w:r w:rsidRPr="00822225">
        <w:rPr>
          <w:rFonts w:ascii="Arial" w:hAnsi="Arial" w:cs="Arial"/>
          <w:b/>
        </w:rPr>
        <w:t>(Please tick to indicate your rating)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1170"/>
        <w:gridCol w:w="900"/>
        <w:gridCol w:w="900"/>
        <w:gridCol w:w="900"/>
        <w:gridCol w:w="900"/>
        <w:gridCol w:w="1620"/>
      </w:tblGrid>
      <w:tr w:rsidR="0075787C" w:rsidRPr="00E3159A" w14:paraId="0E5CBBE3" w14:textId="77777777" w:rsidTr="00993FC3">
        <w:tc>
          <w:tcPr>
            <w:tcW w:w="3438" w:type="dxa"/>
          </w:tcPr>
          <w:p w14:paraId="3585F32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  <w:p w14:paraId="6ECDF1A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E3159A">
              <w:rPr>
                <w:rFonts w:ascii="Arial" w:hAnsi="Arial" w:cs="Arial"/>
                <w:sz w:val="20"/>
              </w:rPr>
              <w:t>How do you rate the attendance and commitment pertaining to you</w:t>
            </w:r>
            <w:r>
              <w:rPr>
                <w:rFonts w:ascii="Arial" w:hAnsi="Arial" w:cs="Arial"/>
                <w:sz w:val="20"/>
              </w:rPr>
              <w:t xml:space="preserve"> and</w:t>
            </w:r>
            <w:r w:rsidRPr="00E3159A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individual group</w:t>
            </w:r>
            <w:r w:rsidRPr="00E3159A">
              <w:rPr>
                <w:rFonts w:ascii="Arial" w:hAnsi="Arial" w:cs="Arial"/>
                <w:sz w:val="20"/>
              </w:rPr>
              <w:t xml:space="preserve"> members?</w:t>
            </w:r>
          </w:p>
        </w:tc>
        <w:tc>
          <w:tcPr>
            <w:tcW w:w="1170" w:type="dxa"/>
            <w:shd w:val="pct15" w:color="auto" w:fill="FFFFFF"/>
          </w:tcPr>
          <w:p w14:paraId="6DBCE012" w14:textId="77777777" w:rsidR="0075787C" w:rsidRPr="00E3159A" w:rsidRDefault="0075787C" w:rsidP="0075787C">
            <w:pPr>
              <w:pStyle w:val="Heading1"/>
              <w:jc w:val="center"/>
              <w:rPr>
                <w:rFonts w:ascii="Arial" w:hAnsi="Arial" w:cs="Arial"/>
                <w:b/>
                <w:sz w:val="20"/>
                <w:szCs w:val="22"/>
                <w:u w:val="none"/>
              </w:rPr>
            </w:pPr>
          </w:p>
          <w:p w14:paraId="01ED002A" w14:textId="77777777" w:rsidR="0075787C" w:rsidRPr="00E3159A" w:rsidRDefault="0075787C" w:rsidP="0075787C">
            <w:pPr>
              <w:pStyle w:val="Heading1"/>
              <w:jc w:val="center"/>
              <w:rPr>
                <w:rFonts w:ascii="Arial" w:hAnsi="Arial" w:cs="Arial"/>
                <w:b/>
                <w:sz w:val="20"/>
                <w:szCs w:val="22"/>
                <w:u w:val="none"/>
              </w:rPr>
            </w:pPr>
            <w:r w:rsidRPr="00E3159A">
              <w:rPr>
                <w:rFonts w:ascii="Arial" w:hAnsi="Arial" w:cs="Arial"/>
                <w:b/>
                <w:sz w:val="20"/>
                <w:szCs w:val="22"/>
                <w:u w:val="none"/>
              </w:rPr>
              <w:t>Excellent</w:t>
            </w:r>
          </w:p>
          <w:p w14:paraId="7C2BF4D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3D5CD50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5</w:t>
            </w:r>
          </w:p>
        </w:tc>
        <w:tc>
          <w:tcPr>
            <w:tcW w:w="900" w:type="dxa"/>
            <w:shd w:val="pct15" w:color="auto" w:fill="FFFFFF"/>
          </w:tcPr>
          <w:p w14:paraId="2D65D7FF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371C12AD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Very Good</w:t>
            </w:r>
          </w:p>
          <w:p w14:paraId="4B0543CC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4</w:t>
            </w:r>
          </w:p>
        </w:tc>
        <w:tc>
          <w:tcPr>
            <w:tcW w:w="900" w:type="dxa"/>
            <w:shd w:val="pct15" w:color="auto" w:fill="FFFFFF"/>
          </w:tcPr>
          <w:p w14:paraId="2406D7D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3593B1DE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Good</w:t>
            </w:r>
          </w:p>
          <w:p w14:paraId="7E1B6C2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7D114AE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3</w:t>
            </w:r>
          </w:p>
        </w:tc>
        <w:tc>
          <w:tcPr>
            <w:tcW w:w="900" w:type="dxa"/>
            <w:shd w:val="pct15" w:color="auto" w:fill="FFFFFF"/>
          </w:tcPr>
          <w:p w14:paraId="1B73F41D" w14:textId="77777777" w:rsidR="0075787C" w:rsidRPr="00E3159A" w:rsidRDefault="0075787C" w:rsidP="0075787C">
            <w:pPr>
              <w:pStyle w:val="Heading4"/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3159A">
              <w:rPr>
                <w:rFonts w:ascii="Arial" w:hAnsi="Arial" w:cs="Arial"/>
                <w:sz w:val="20"/>
                <w:szCs w:val="22"/>
              </w:rPr>
              <w:t>Below Ave</w:t>
            </w:r>
          </w:p>
          <w:p w14:paraId="4A68AED0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2</w:t>
            </w:r>
          </w:p>
        </w:tc>
        <w:tc>
          <w:tcPr>
            <w:tcW w:w="900" w:type="dxa"/>
            <w:shd w:val="pct15" w:color="auto" w:fill="FFFFFF"/>
          </w:tcPr>
          <w:p w14:paraId="2D0736D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08CF57F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Poor</w:t>
            </w:r>
          </w:p>
          <w:p w14:paraId="156F006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5E6FC03E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1620" w:type="dxa"/>
            <w:shd w:val="pct15" w:color="auto" w:fill="FFFFFF"/>
          </w:tcPr>
          <w:p w14:paraId="002EED4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2351A61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*Other Comments</w:t>
            </w:r>
          </w:p>
        </w:tc>
      </w:tr>
      <w:tr w:rsidR="0075787C" w:rsidRPr="00E3159A" w14:paraId="097B4CF4" w14:textId="77777777" w:rsidTr="00993FC3">
        <w:tc>
          <w:tcPr>
            <w:tcW w:w="3438" w:type="dxa"/>
          </w:tcPr>
          <w:p w14:paraId="16A0AFEF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Self:</w:t>
            </w:r>
          </w:p>
        </w:tc>
        <w:tc>
          <w:tcPr>
            <w:tcW w:w="1170" w:type="dxa"/>
          </w:tcPr>
          <w:p w14:paraId="2D8A2DB4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9082FFA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A255EA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6AC84B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36CDAE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62163850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4B89F800" w14:textId="77777777" w:rsidTr="00993FC3">
        <w:tc>
          <w:tcPr>
            <w:tcW w:w="3438" w:type="dxa"/>
          </w:tcPr>
          <w:p w14:paraId="5A43D1BB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1: </w:t>
            </w:r>
          </w:p>
        </w:tc>
        <w:tc>
          <w:tcPr>
            <w:tcW w:w="1170" w:type="dxa"/>
          </w:tcPr>
          <w:p w14:paraId="76D1C966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9283F6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815E55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0B0BB23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5AC0B4A1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2DDE7DB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4D0FEEE3" w14:textId="77777777" w:rsidTr="00993FC3">
        <w:tc>
          <w:tcPr>
            <w:tcW w:w="3438" w:type="dxa"/>
          </w:tcPr>
          <w:p w14:paraId="06FBF105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2: </w:t>
            </w:r>
          </w:p>
        </w:tc>
        <w:tc>
          <w:tcPr>
            <w:tcW w:w="1170" w:type="dxa"/>
          </w:tcPr>
          <w:p w14:paraId="0A59F834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8939CE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1F67A9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7C8FF2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4F1DD1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3DBB148B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71BE5532" w14:textId="77777777" w:rsidTr="00993FC3">
        <w:tc>
          <w:tcPr>
            <w:tcW w:w="3438" w:type="dxa"/>
          </w:tcPr>
          <w:p w14:paraId="774C64DC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3: </w:t>
            </w:r>
          </w:p>
        </w:tc>
        <w:tc>
          <w:tcPr>
            <w:tcW w:w="1170" w:type="dxa"/>
          </w:tcPr>
          <w:p w14:paraId="48C6496D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79FBBE0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49B5EDCE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370DAF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7B8D1B7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6F64312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435BDE92" w14:textId="77777777" w:rsidTr="00993FC3">
        <w:tc>
          <w:tcPr>
            <w:tcW w:w="3438" w:type="dxa"/>
          </w:tcPr>
          <w:p w14:paraId="2DD749A3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 xml:space="preserve">Student 4: </w:t>
            </w:r>
          </w:p>
        </w:tc>
        <w:tc>
          <w:tcPr>
            <w:tcW w:w="1170" w:type="dxa"/>
          </w:tcPr>
          <w:p w14:paraId="3730D067" w14:textId="77777777" w:rsidR="0075787C" w:rsidRPr="00E3159A" w:rsidRDefault="0075787C" w:rsidP="0075787C">
            <w:pPr>
              <w:spacing w:after="0"/>
              <w:ind w:left="3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6B7BF41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231178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06053A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A755388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72124E8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354428B3" w14:textId="77777777" w:rsidTr="00993FC3">
        <w:tc>
          <w:tcPr>
            <w:tcW w:w="3438" w:type="dxa"/>
          </w:tcPr>
          <w:p w14:paraId="36766A2C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E3159A">
              <w:rPr>
                <w:rFonts w:ascii="Arial" w:hAnsi="Arial" w:cs="Arial"/>
                <w:b/>
                <w:sz w:val="20"/>
              </w:rPr>
              <w:t>Student 5:</w:t>
            </w:r>
          </w:p>
        </w:tc>
        <w:tc>
          <w:tcPr>
            <w:tcW w:w="1170" w:type="dxa"/>
          </w:tcPr>
          <w:p w14:paraId="77D3D95F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54704FB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096C13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127F1F05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31D5B399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6E57B192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5787C" w:rsidRPr="00E3159A" w14:paraId="4AB3694D" w14:textId="77777777" w:rsidTr="00993FC3">
        <w:tc>
          <w:tcPr>
            <w:tcW w:w="3438" w:type="dxa"/>
          </w:tcPr>
          <w:p w14:paraId="12DA1BD8" w14:textId="77777777" w:rsidR="0075787C" w:rsidRPr="00E3159A" w:rsidRDefault="0075787C" w:rsidP="0075787C">
            <w:pPr>
              <w:spacing w:after="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Leave blank. This is for the class lecturer to grade this student)</w:t>
            </w:r>
          </w:p>
        </w:tc>
        <w:tc>
          <w:tcPr>
            <w:tcW w:w="1170" w:type="dxa"/>
          </w:tcPr>
          <w:p w14:paraId="546AE584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23F3CDB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5B27103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04A5CCB3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</w:tcPr>
          <w:p w14:paraId="67AAA3C6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</w:tcPr>
          <w:p w14:paraId="1859DE57" w14:textId="77777777" w:rsidR="0075787C" w:rsidRPr="00E3159A" w:rsidRDefault="0075787C" w:rsidP="0075787C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5FDB8391" w14:textId="77777777" w:rsidR="0075787C" w:rsidRPr="00822225" w:rsidRDefault="0075787C" w:rsidP="0075787C">
      <w:pPr>
        <w:spacing w:after="0"/>
        <w:jc w:val="center"/>
        <w:rPr>
          <w:rFonts w:ascii="Arial" w:hAnsi="Arial" w:cs="Arial"/>
        </w:rPr>
      </w:pPr>
    </w:p>
    <w:p w14:paraId="03532E4B" w14:textId="77777777" w:rsidR="0075787C" w:rsidRPr="00822225" w:rsidRDefault="0075787C" w:rsidP="0075787C">
      <w:pPr>
        <w:pStyle w:val="Heading1"/>
        <w:rPr>
          <w:rFonts w:ascii="Arial" w:hAnsi="Arial" w:cs="Arial"/>
          <w:sz w:val="28"/>
        </w:rPr>
      </w:pPr>
      <w:r w:rsidRPr="00822225">
        <w:rPr>
          <w:rFonts w:ascii="Arial" w:hAnsi="Arial" w:cs="Arial"/>
        </w:rPr>
        <w:t>Please elaborate on the areas that you have rated “Below ave” and “Poor”</w:t>
      </w:r>
      <w:r>
        <w:rPr>
          <w:rFonts w:ascii="Arial" w:hAnsi="Arial" w:cs="Arial"/>
        </w:rPr>
        <w:t>.</w:t>
      </w:r>
      <w:r w:rsidRPr="00822225">
        <w:rPr>
          <w:rFonts w:ascii="Arial" w:hAnsi="Arial" w:cs="Arial"/>
          <w:sz w:val="28"/>
        </w:rPr>
        <w:t xml:space="preserve"> </w:t>
      </w:r>
    </w:p>
    <w:p w14:paraId="292393D7" w14:textId="77777777" w:rsidR="0075787C" w:rsidRPr="00822225" w:rsidRDefault="0075787C" w:rsidP="0075787C">
      <w:pPr>
        <w:pStyle w:val="Heading2"/>
        <w:spacing w:after="0" w:line="360" w:lineRule="auto"/>
        <w:rPr>
          <w:b w:val="0"/>
          <w:sz w:val="20"/>
        </w:rPr>
      </w:pPr>
      <w:r w:rsidRPr="00822225">
        <w:rPr>
          <w:b w:val="0"/>
          <w:sz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4EB7978" w14:textId="77777777" w:rsidR="0075787C" w:rsidRPr="00822225" w:rsidRDefault="0075787C" w:rsidP="0075787C">
      <w:pPr>
        <w:spacing w:after="0"/>
        <w:rPr>
          <w:rFonts w:ascii="Arial" w:hAnsi="Arial" w:cs="Arial"/>
        </w:rPr>
      </w:pPr>
      <w:r w:rsidRPr="00822225">
        <w:rPr>
          <w:rFonts w:ascii="Arial" w:hAnsi="Arial" w:cs="Arial"/>
        </w:rPr>
        <w:t>* Other comments include: dependable, good leadership, motivator, always missing, not reliable, and/or any special remarks.</w:t>
      </w:r>
    </w:p>
    <w:p w14:paraId="689FE3AE" w14:textId="77777777" w:rsidR="0075787C" w:rsidRPr="00822225" w:rsidRDefault="0075787C" w:rsidP="0075787C">
      <w:pPr>
        <w:rPr>
          <w:rFonts w:ascii="Arial" w:hAnsi="Arial" w:cs="Arial"/>
        </w:rPr>
      </w:pPr>
    </w:p>
    <w:p w14:paraId="58EE8A69" w14:textId="77777777" w:rsidR="0075787C" w:rsidRDefault="0075787C" w:rsidP="0075787C">
      <w:pPr>
        <w:jc w:val="center"/>
        <w:rPr>
          <w:rFonts w:ascii="Arial" w:hAnsi="Arial" w:cs="Arial"/>
          <w:b/>
          <w:sz w:val="40"/>
          <w:szCs w:val="40"/>
        </w:rPr>
      </w:pPr>
      <w:r w:rsidRPr="00822225">
        <w:rPr>
          <w:rFonts w:ascii="Arial" w:hAnsi="Arial" w:cs="Arial"/>
          <w:b/>
          <w:sz w:val="40"/>
          <w:szCs w:val="40"/>
        </w:rPr>
        <w:t>Private &amp; Confidential</w:t>
      </w:r>
    </w:p>
    <w:p w14:paraId="5240D62E" w14:textId="77777777" w:rsidR="00971323" w:rsidRDefault="00971323" w:rsidP="00971323">
      <w:pPr>
        <w:rPr>
          <w:rFonts w:ascii="Arial" w:hAnsi="Arial" w:cs="Arial"/>
          <w:b/>
          <w:sz w:val="28"/>
          <w:szCs w:val="24"/>
          <w:u w:val="single"/>
        </w:rPr>
      </w:pPr>
    </w:p>
    <w:p w14:paraId="1C657C1A" w14:textId="77777777" w:rsidR="00971323" w:rsidRPr="00DD5009" w:rsidRDefault="00971323" w:rsidP="00971323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t>REFLECTION JOURNAL</w:t>
      </w:r>
    </w:p>
    <w:p w14:paraId="7C56BFAB" w14:textId="77777777" w:rsidR="00BD19A6" w:rsidRPr="001401A8" w:rsidRDefault="00BD19A6" w:rsidP="00BD19A6">
      <w:pPr>
        <w:tabs>
          <w:tab w:val="left" w:pos="174"/>
          <w:tab w:val="left" w:pos="354"/>
          <w:tab w:val="left" w:pos="894"/>
          <w:tab w:val="left" w:pos="1614"/>
          <w:tab w:val="left" w:pos="2334"/>
          <w:tab w:val="left" w:pos="3054"/>
          <w:tab w:val="left" w:pos="3774"/>
          <w:tab w:val="left" w:pos="4494"/>
          <w:tab w:val="left" w:pos="5214"/>
          <w:tab w:val="left" w:pos="5934"/>
          <w:tab w:val="left" w:pos="6654"/>
          <w:tab w:val="left" w:pos="7374"/>
          <w:tab w:val="left" w:pos="8094"/>
          <w:tab w:val="left" w:pos="8814"/>
          <w:tab w:val="left" w:pos="9534"/>
          <w:tab w:val="left" w:pos="10254"/>
          <w:tab w:val="left" w:pos="10974"/>
          <w:tab w:val="left" w:pos="11694"/>
          <w:tab w:val="left" w:pos="12414"/>
          <w:tab w:val="left" w:pos="13134"/>
          <w:tab w:val="left" w:pos="13854"/>
          <w:tab w:val="left" w:pos="14574"/>
          <w:tab w:val="left" w:pos="15294"/>
          <w:tab w:val="left" w:pos="16014"/>
          <w:tab w:val="left" w:pos="16734"/>
          <w:tab w:val="left" w:pos="17454"/>
          <w:tab w:val="left" w:pos="18174"/>
          <w:tab w:val="left" w:pos="18894"/>
        </w:tabs>
        <w:spacing w:after="0" w:line="360" w:lineRule="auto"/>
        <w:rPr>
          <w:rFonts w:ascii="Arial" w:hAnsi="Arial" w:cs="Arial"/>
        </w:rPr>
      </w:pPr>
      <w:r w:rsidRPr="001401A8">
        <w:rPr>
          <w:rFonts w:ascii="Arial" w:hAnsi="Arial" w:cs="Arial"/>
        </w:rPr>
        <w:t xml:space="preserve">Please answer </w:t>
      </w:r>
      <w:r w:rsidRPr="00F50174">
        <w:rPr>
          <w:rFonts w:ascii="Arial" w:hAnsi="Arial" w:cs="Arial"/>
          <w:b/>
          <w:u w:val="single"/>
        </w:rPr>
        <w:t>both</w:t>
      </w:r>
      <w:r w:rsidRPr="001401A8">
        <w:rPr>
          <w:rFonts w:ascii="Arial" w:hAnsi="Arial" w:cs="Arial"/>
        </w:rPr>
        <w:t xml:space="preserve"> questions.</w:t>
      </w:r>
    </w:p>
    <w:tbl>
      <w:tblPr>
        <w:tblW w:w="896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60"/>
      </w:tblGrid>
      <w:tr w:rsidR="00BD19A6" w:rsidRPr="005D0D82" w14:paraId="3FB419D4" w14:textId="77777777" w:rsidTr="00BD19A6">
        <w:trPr>
          <w:trHeight w:val="8856"/>
        </w:trPr>
        <w:tc>
          <w:tcPr>
            <w:tcW w:w="8960" w:type="dxa"/>
            <w:shd w:val="clear" w:color="auto" w:fill="auto"/>
          </w:tcPr>
          <w:p w14:paraId="2703F53D" w14:textId="77777777" w:rsidR="00BD19A6" w:rsidRPr="00774E80" w:rsidRDefault="00BD19A6" w:rsidP="00BD19A6">
            <w:pPr>
              <w:numPr>
                <w:ilvl w:val="0"/>
                <w:numId w:val="23"/>
              </w:numPr>
              <w:spacing w:before="240" w:after="0" w:line="240" w:lineRule="auto"/>
              <w:rPr>
                <w:rFonts w:ascii="Arial" w:hAnsi="Arial" w:cs="Arial"/>
              </w:rPr>
            </w:pPr>
            <w:r w:rsidRPr="00774E80">
              <w:rPr>
                <w:rFonts w:ascii="Arial" w:eastAsia="Malgun Gothic" w:hAnsi="Arial" w:cs="Arial" w:hint="eastAsia"/>
                <w:b/>
                <w:lang w:eastAsia="ko-KR"/>
              </w:rPr>
              <w:t xml:space="preserve">Describe your 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>contributions</w:t>
            </w:r>
            <w:r w:rsidRPr="00774E80">
              <w:rPr>
                <w:rFonts w:ascii="Arial" w:eastAsia="Malgun Gothic" w:hAnsi="Arial" w:cs="Arial" w:hint="eastAsia"/>
                <w:b/>
                <w:lang w:eastAsia="ko-KR"/>
              </w:rPr>
              <w:t xml:space="preserve"> 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>and explain how they</w:t>
            </w:r>
            <w:r>
              <w:rPr>
                <w:rFonts w:ascii="Arial" w:eastAsia="Malgun Gothic" w:hAnsi="Arial" w:cs="Arial"/>
                <w:b/>
                <w:lang w:eastAsia="ko-KR"/>
              </w:rPr>
              <w:t xml:space="preserve"> have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 xml:space="preserve"> </w:t>
            </w:r>
            <w:r>
              <w:rPr>
                <w:rFonts w:ascii="Arial" w:eastAsia="Malgun Gothic" w:hAnsi="Arial" w:cs="Arial"/>
                <w:b/>
                <w:lang w:eastAsia="ko-KR"/>
              </w:rPr>
              <w:t>affected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 xml:space="preserve"> the outcome of your team’s </w:t>
            </w:r>
            <w:r>
              <w:rPr>
                <w:rFonts w:ascii="Arial" w:eastAsia="Malgun Gothic" w:hAnsi="Arial" w:cs="Arial"/>
                <w:b/>
                <w:lang w:eastAsia="ko-KR"/>
              </w:rPr>
              <w:t>marketing plan proposal.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 xml:space="preserve"> </w:t>
            </w:r>
            <w:r w:rsidRPr="00774E80">
              <w:rPr>
                <w:rFonts w:ascii="Arial" w:hAnsi="Arial" w:cs="Arial"/>
                <w:b/>
              </w:rPr>
              <w:t>(Min</w:t>
            </w:r>
            <w:r>
              <w:rPr>
                <w:rFonts w:ascii="Arial" w:hAnsi="Arial" w:cs="Arial"/>
                <w:b/>
              </w:rPr>
              <w:t>imum</w:t>
            </w:r>
            <w:r w:rsidRPr="00774E80">
              <w:rPr>
                <w:rFonts w:ascii="Arial" w:hAnsi="Arial" w:cs="Arial"/>
                <w:b/>
              </w:rPr>
              <w:t xml:space="preserve"> 250 words)</w:t>
            </w:r>
          </w:p>
          <w:p w14:paraId="5DE3F136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CA98C79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F7EA7FD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8FF914B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F75B1C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132F139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A5CD2D4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610CE8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DD1041F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6981C76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488B6C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BD9D1C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E52A4ED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38DF0D1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75C37CD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47D57DF4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644DC23F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621C51A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8934499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34BB665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452F440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4D70F565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182FBBC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9001F2F" w14:textId="77777777" w:rsidR="00F50174" w:rsidRDefault="00F50174" w:rsidP="00993FC3">
            <w:pPr>
              <w:ind w:left="34"/>
              <w:rPr>
                <w:rFonts w:ascii="Arial" w:hAnsi="Arial" w:cs="Arial"/>
              </w:rPr>
            </w:pPr>
          </w:p>
          <w:p w14:paraId="34B91748" w14:textId="77777777" w:rsidR="00F50174" w:rsidRPr="00F50174" w:rsidRDefault="00F50174" w:rsidP="00F50174">
            <w:pPr>
              <w:spacing w:before="240" w:after="0" w:line="240" w:lineRule="auto"/>
              <w:ind w:left="394"/>
              <w:rPr>
                <w:rFonts w:ascii="Arial" w:hAnsi="Arial" w:cs="Arial"/>
              </w:rPr>
            </w:pPr>
          </w:p>
          <w:p w14:paraId="3BBEF5E4" w14:textId="77777777" w:rsidR="001830B0" w:rsidRPr="001830B0" w:rsidRDefault="00BD19A6" w:rsidP="00BD19A6">
            <w:pPr>
              <w:numPr>
                <w:ilvl w:val="0"/>
                <w:numId w:val="23"/>
              </w:numPr>
              <w:spacing w:before="240" w:after="0" w:line="240" w:lineRule="auto"/>
              <w:rPr>
                <w:rFonts w:ascii="Arial" w:hAnsi="Arial" w:cs="Arial"/>
              </w:rPr>
            </w:pPr>
            <w:r w:rsidRPr="00774E80">
              <w:rPr>
                <w:rFonts w:ascii="Arial" w:eastAsia="Malgun Gothic" w:hAnsi="Arial" w:cs="Arial"/>
                <w:b/>
                <w:lang w:eastAsia="ko-KR"/>
              </w:rPr>
              <w:lastRenderedPageBreak/>
              <w:t xml:space="preserve">Describe </w:t>
            </w:r>
            <w:r>
              <w:rPr>
                <w:rFonts w:ascii="Arial" w:eastAsia="Malgun Gothic" w:hAnsi="Arial" w:cs="Arial"/>
                <w:b/>
                <w:lang w:eastAsia="ko-KR"/>
              </w:rPr>
              <w:t xml:space="preserve">the </w:t>
            </w:r>
            <w:r w:rsidRPr="00774E80">
              <w:rPr>
                <w:rFonts w:ascii="Arial" w:eastAsia="Malgun Gothic" w:hAnsi="Arial" w:cs="Arial" w:hint="eastAsia"/>
                <w:b/>
                <w:lang w:eastAsia="ko-KR"/>
              </w:rPr>
              <w:t xml:space="preserve">challenges faced </w:t>
            </w:r>
            <w:r>
              <w:rPr>
                <w:rFonts w:ascii="Arial" w:eastAsia="Malgun Gothic" w:hAnsi="Arial" w:cs="Arial"/>
                <w:b/>
                <w:lang w:eastAsia="ko-KR"/>
              </w:rPr>
              <w:t xml:space="preserve">in </w:t>
            </w:r>
            <w:r w:rsidR="001830B0">
              <w:rPr>
                <w:rFonts w:ascii="Arial" w:eastAsia="Malgun Gothic" w:hAnsi="Arial" w:cs="Arial"/>
                <w:b/>
                <w:lang w:eastAsia="ko-KR"/>
              </w:rPr>
              <w:t>the process</w:t>
            </w:r>
            <w:r w:rsidRPr="00774E80">
              <w:rPr>
                <w:rFonts w:ascii="Arial" w:eastAsia="Malgun Gothic" w:hAnsi="Arial" w:cs="Arial" w:hint="eastAsia"/>
                <w:b/>
                <w:lang w:eastAsia="ko-KR"/>
              </w:rPr>
              <w:t xml:space="preserve"> </w:t>
            </w:r>
            <w:r w:rsidR="001830B0">
              <w:rPr>
                <w:rFonts w:ascii="Arial" w:eastAsia="Malgun Gothic" w:hAnsi="Arial" w:cs="Arial"/>
                <w:b/>
                <w:lang w:eastAsia="ko-KR"/>
              </w:rPr>
              <w:t>of preparing</w:t>
            </w:r>
            <w:r w:rsidRPr="00774E80">
              <w:rPr>
                <w:rFonts w:ascii="Arial" w:eastAsia="Malgun Gothic" w:hAnsi="Arial" w:cs="Arial" w:hint="eastAsia"/>
                <w:b/>
                <w:lang w:eastAsia="ko-KR"/>
              </w:rPr>
              <w:t xml:space="preserve"> the </w:t>
            </w:r>
            <w:r>
              <w:rPr>
                <w:rFonts w:ascii="Arial" w:eastAsia="Malgun Gothic" w:hAnsi="Arial" w:cs="Arial"/>
                <w:b/>
                <w:lang w:eastAsia="ko-KR"/>
              </w:rPr>
              <w:t>marketing plan proposal. H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 xml:space="preserve">ow </w:t>
            </w:r>
            <w:r>
              <w:rPr>
                <w:rFonts w:ascii="Arial" w:eastAsia="Malgun Gothic" w:hAnsi="Arial" w:cs="Arial"/>
                <w:b/>
                <w:lang w:eastAsia="ko-KR"/>
              </w:rPr>
              <w:t xml:space="preserve">would </w:t>
            </w:r>
            <w:r w:rsidRPr="00774E80">
              <w:rPr>
                <w:rFonts w:ascii="Arial" w:eastAsia="Malgun Gothic" w:hAnsi="Arial" w:cs="Arial"/>
                <w:b/>
                <w:lang w:eastAsia="ko-KR"/>
              </w:rPr>
              <w:t xml:space="preserve">you </w:t>
            </w:r>
            <w:r>
              <w:rPr>
                <w:rFonts w:ascii="Arial" w:eastAsia="Malgun Gothic" w:hAnsi="Arial" w:cs="Arial"/>
                <w:b/>
                <w:lang w:eastAsia="ko-KR"/>
              </w:rPr>
              <w:t xml:space="preserve">overcome these challenges? </w:t>
            </w:r>
          </w:p>
          <w:p w14:paraId="27EC0E06" w14:textId="77777777" w:rsidR="002D5DDF" w:rsidRDefault="00BD19A6" w:rsidP="001830B0">
            <w:pPr>
              <w:spacing w:before="240" w:after="0" w:line="240" w:lineRule="auto"/>
              <w:ind w:left="394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 xml:space="preserve">Comment on other areas of improvement that you can make to refine the marketing plan. </w:t>
            </w:r>
          </w:p>
          <w:p w14:paraId="25E2C46A" w14:textId="77777777" w:rsidR="00BD19A6" w:rsidRPr="00774E80" w:rsidRDefault="00BD19A6" w:rsidP="001830B0">
            <w:pPr>
              <w:spacing w:before="240" w:after="0" w:line="240" w:lineRule="auto"/>
              <w:ind w:left="394"/>
              <w:rPr>
                <w:rFonts w:ascii="Arial" w:hAnsi="Arial" w:cs="Arial"/>
              </w:rPr>
            </w:pPr>
            <w:r w:rsidRPr="00774E80">
              <w:rPr>
                <w:rFonts w:ascii="Arial" w:hAnsi="Arial" w:cs="Arial"/>
                <w:b/>
              </w:rPr>
              <w:t>(Min</w:t>
            </w:r>
            <w:r>
              <w:rPr>
                <w:rFonts w:ascii="Arial" w:hAnsi="Arial" w:cs="Arial"/>
                <w:b/>
              </w:rPr>
              <w:t>imum</w:t>
            </w:r>
            <w:r w:rsidRPr="00774E80">
              <w:rPr>
                <w:rFonts w:ascii="Arial" w:hAnsi="Arial" w:cs="Arial"/>
                <w:b/>
              </w:rPr>
              <w:t xml:space="preserve"> 250 words)</w:t>
            </w:r>
          </w:p>
          <w:p w14:paraId="0795CDE2" w14:textId="77777777" w:rsidR="00BD19A6" w:rsidRPr="00774E80" w:rsidRDefault="00BD19A6" w:rsidP="00993FC3">
            <w:pPr>
              <w:ind w:left="394"/>
              <w:rPr>
                <w:rFonts w:ascii="Arial" w:hAnsi="Arial" w:cs="Arial"/>
              </w:rPr>
            </w:pPr>
          </w:p>
          <w:p w14:paraId="1908137F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65E0B20C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81B5810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4C0E589F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D6A9A83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DB669C2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3A040CF8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48726999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6849F4D0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841AE6B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ACD3D6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EBA507E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4CAEE011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6BD6D466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B9F404C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772652D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1AA0205A" w14:textId="77777777" w:rsidR="00BD19A6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C05EE98" w14:textId="77777777" w:rsidR="00BD19A6" w:rsidRPr="005D0D82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5A9F0526" w14:textId="77777777" w:rsidR="00BD19A6" w:rsidRPr="005D0D82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21956B08" w14:textId="77777777" w:rsidR="00BD19A6" w:rsidRPr="005D0D82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7C37DEC8" w14:textId="77777777" w:rsidR="00BD19A6" w:rsidRPr="005D0D82" w:rsidRDefault="00BD19A6" w:rsidP="00993FC3">
            <w:pPr>
              <w:ind w:left="34"/>
              <w:rPr>
                <w:rFonts w:ascii="Arial" w:hAnsi="Arial" w:cs="Arial"/>
              </w:rPr>
            </w:pPr>
          </w:p>
          <w:p w14:paraId="066A8670" w14:textId="77777777" w:rsidR="00BD19A6" w:rsidRPr="005D0D82" w:rsidRDefault="00BD19A6" w:rsidP="00BD19A6">
            <w:pPr>
              <w:rPr>
                <w:rFonts w:ascii="Arial" w:hAnsi="Arial" w:cs="Arial"/>
              </w:rPr>
            </w:pPr>
          </w:p>
        </w:tc>
      </w:tr>
    </w:tbl>
    <w:p w14:paraId="7B4FBB1F" w14:textId="77777777" w:rsidR="00971323" w:rsidRPr="0020041C" w:rsidRDefault="00971323" w:rsidP="00434B1C">
      <w:pPr>
        <w:rPr>
          <w:rFonts w:ascii="Arial" w:hAnsi="Arial" w:cs="Arial"/>
          <w:b/>
          <w:sz w:val="28"/>
          <w:szCs w:val="24"/>
          <w:u w:val="single"/>
        </w:rPr>
      </w:pPr>
    </w:p>
    <w:sectPr w:rsidR="00971323" w:rsidRPr="0020041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455A5" w14:textId="77777777" w:rsidR="003A5E74" w:rsidRDefault="003A5E74" w:rsidP="0067553A">
      <w:pPr>
        <w:spacing w:after="0" w:line="240" w:lineRule="auto"/>
      </w:pPr>
      <w:r>
        <w:separator/>
      </w:r>
    </w:p>
  </w:endnote>
  <w:endnote w:type="continuationSeparator" w:id="0">
    <w:p w14:paraId="65313F54" w14:textId="77777777" w:rsidR="003A5E74" w:rsidRDefault="003A5E74" w:rsidP="006755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0161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C40D63" w14:textId="77777777" w:rsidR="0067553A" w:rsidRDefault="006755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5B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423AF2" w14:textId="77777777" w:rsidR="0067553A" w:rsidRDefault="00675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FF4E1" w14:textId="77777777" w:rsidR="003A5E74" w:rsidRDefault="003A5E74" w:rsidP="0067553A">
      <w:pPr>
        <w:spacing w:after="0" w:line="240" w:lineRule="auto"/>
      </w:pPr>
      <w:r>
        <w:separator/>
      </w:r>
    </w:p>
  </w:footnote>
  <w:footnote w:type="continuationSeparator" w:id="0">
    <w:p w14:paraId="49D14BD1" w14:textId="77777777" w:rsidR="003A5E74" w:rsidRDefault="003A5E74" w:rsidP="006755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0EB79" w14:textId="77777777" w:rsidR="0067553A" w:rsidRPr="0067553A" w:rsidRDefault="00A377DC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90D792D" wp14:editId="14EEA20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3" name="MSIPCM25764e08bbec1bb99d5c6207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1CA583C" w14:textId="77777777" w:rsidR="00A377DC" w:rsidRPr="00A377DC" w:rsidRDefault="00A377DC" w:rsidP="00A377D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377DC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0D792D" id="_x0000_t202" coordsize="21600,21600" o:spt="202" path="m,l,21600r21600,l21600,xe">
              <v:stroke joinstyle="miter"/>
              <v:path gradientshapeok="t" o:connecttype="rect"/>
            </v:shapetype>
            <v:shape id="MSIPCM25764e08bbec1bb99d5c6207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21CA583C" w14:textId="77777777" w:rsidR="00A377DC" w:rsidRPr="00A377DC" w:rsidRDefault="00A377DC" w:rsidP="00A377D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377DC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44AD1A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60.4pt;height:260.4pt" o:bullet="t">
        <v:imagedata r:id="rId1" o:title="art9A7"/>
      </v:shape>
    </w:pict>
  </w:numPicBullet>
  <w:abstractNum w:abstractNumId="0" w15:restartNumberingAfterBreak="0">
    <w:nsid w:val="044F0C5C"/>
    <w:multiLevelType w:val="hybridMultilevel"/>
    <w:tmpl w:val="9AD429F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B5D27"/>
    <w:multiLevelType w:val="hybridMultilevel"/>
    <w:tmpl w:val="F0D26B64"/>
    <w:lvl w:ilvl="0" w:tplc="47725A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5A70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FAD9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F6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7C7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005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3EE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965A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AE6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9E3BAF"/>
    <w:multiLevelType w:val="hybridMultilevel"/>
    <w:tmpl w:val="27B6F11C"/>
    <w:lvl w:ilvl="0" w:tplc="7B5284FC">
      <w:start w:val="1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779C0"/>
    <w:multiLevelType w:val="hybridMultilevel"/>
    <w:tmpl w:val="3924A862"/>
    <w:lvl w:ilvl="0" w:tplc="62721F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225C5C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00BF5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F0C33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FA440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EEAF2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6C67D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0AA202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CA482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173789B"/>
    <w:multiLevelType w:val="hybridMultilevel"/>
    <w:tmpl w:val="30F0B47C"/>
    <w:lvl w:ilvl="0" w:tplc="C402269A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555F2"/>
    <w:multiLevelType w:val="hybridMultilevel"/>
    <w:tmpl w:val="C35ADEF6"/>
    <w:lvl w:ilvl="0" w:tplc="A25AF0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027F4"/>
    <w:multiLevelType w:val="hybridMultilevel"/>
    <w:tmpl w:val="E89667F4"/>
    <w:lvl w:ilvl="0" w:tplc="92CC42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864E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8E9F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160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BCA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1E25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EC3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221F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D69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4DC2CD4"/>
    <w:multiLevelType w:val="hybridMultilevel"/>
    <w:tmpl w:val="1D0A8EEE"/>
    <w:lvl w:ilvl="0" w:tplc="E7F66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28FD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48F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9B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8607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58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14E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3AAD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A04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8C20A19"/>
    <w:multiLevelType w:val="hybridMultilevel"/>
    <w:tmpl w:val="4EA81268"/>
    <w:lvl w:ilvl="0" w:tplc="4B08F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742D80"/>
    <w:multiLevelType w:val="hybridMultilevel"/>
    <w:tmpl w:val="8132E8F8"/>
    <w:lvl w:ilvl="0" w:tplc="011AA5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90C79A">
      <w:start w:val="95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88F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540D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6A5D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8838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8A57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08C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0E32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375B03"/>
    <w:multiLevelType w:val="hybridMultilevel"/>
    <w:tmpl w:val="8C4CA876"/>
    <w:lvl w:ilvl="0" w:tplc="3790EB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D45F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273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501E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B291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F08E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661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F80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CC5D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14A5CD0"/>
    <w:multiLevelType w:val="hybridMultilevel"/>
    <w:tmpl w:val="E7DC907E"/>
    <w:lvl w:ilvl="0" w:tplc="B90204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B2F09A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DCE9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73898B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1E748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58280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72E57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68A9D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0475A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532C1867"/>
    <w:multiLevelType w:val="hybridMultilevel"/>
    <w:tmpl w:val="7CE02A80"/>
    <w:lvl w:ilvl="0" w:tplc="CACA44DE">
      <w:start w:val="1"/>
      <w:numFmt w:val="decimal"/>
      <w:lvlText w:val="%1."/>
      <w:lvlJc w:val="left"/>
      <w:pPr>
        <w:ind w:left="394" w:hanging="360"/>
      </w:pPr>
      <w:rPr>
        <w:rFonts w:eastAsia="Malgun Gothic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114" w:hanging="360"/>
      </w:pPr>
    </w:lvl>
    <w:lvl w:ilvl="2" w:tplc="4809001B" w:tentative="1">
      <w:start w:val="1"/>
      <w:numFmt w:val="lowerRoman"/>
      <w:lvlText w:val="%3."/>
      <w:lvlJc w:val="right"/>
      <w:pPr>
        <w:ind w:left="1834" w:hanging="180"/>
      </w:pPr>
    </w:lvl>
    <w:lvl w:ilvl="3" w:tplc="4809000F" w:tentative="1">
      <w:start w:val="1"/>
      <w:numFmt w:val="decimal"/>
      <w:lvlText w:val="%4."/>
      <w:lvlJc w:val="left"/>
      <w:pPr>
        <w:ind w:left="2554" w:hanging="360"/>
      </w:pPr>
    </w:lvl>
    <w:lvl w:ilvl="4" w:tplc="48090019" w:tentative="1">
      <w:start w:val="1"/>
      <w:numFmt w:val="lowerLetter"/>
      <w:lvlText w:val="%5."/>
      <w:lvlJc w:val="left"/>
      <w:pPr>
        <w:ind w:left="3274" w:hanging="360"/>
      </w:pPr>
    </w:lvl>
    <w:lvl w:ilvl="5" w:tplc="4809001B" w:tentative="1">
      <w:start w:val="1"/>
      <w:numFmt w:val="lowerRoman"/>
      <w:lvlText w:val="%6."/>
      <w:lvlJc w:val="right"/>
      <w:pPr>
        <w:ind w:left="3994" w:hanging="180"/>
      </w:pPr>
    </w:lvl>
    <w:lvl w:ilvl="6" w:tplc="4809000F" w:tentative="1">
      <w:start w:val="1"/>
      <w:numFmt w:val="decimal"/>
      <w:lvlText w:val="%7."/>
      <w:lvlJc w:val="left"/>
      <w:pPr>
        <w:ind w:left="4714" w:hanging="360"/>
      </w:pPr>
    </w:lvl>
    <w:lvl w:ilvl="7" w:tplc="48090019" w:tentative="1">
      <w:start w:val="1"/>
      <w:numFmt w:val="lowerLetter"/>
      <w:lvlText w:val="%8."/>
      <w:lvlJc w:val="left"/>
      <w:pPr>
        <w:ind w:left="5434" w:hanging="360"/>
      </w:pPr>
    </w:lvl>
    <w:lvl w:ilvl="8" w:tplc="4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3" w15:restartNumberingAfterBreak="0">
    <w:nsid w:val="594459DF"/>
    <w:multiLevelType w:val="hybridMultilevel"/>
    <w:tmpl w:val="00D2AF1E"/>
    <w:lvl w:ilvl="0" w:tplc="C1A21564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17768370">
      <w:start w:val="1"/>
      <w:numFmt w:val="lowerLetter"/>
      <w:lvlText w:val="%2."/>
      <w:lvlJc w:val="left"/>
      <w:pPr>
        <w:ind w:left="1800" w:hanging="360"/>
      </w:pPr>
      <w:rPr>
        <w:sz w:val="24"/>
      </w:r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674466"/>
    <w:multiLevelType w:val="hybridMultilevel"/>
    <w:tmpl w:val="CA604A7E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E4D50"/>
    <w:multiLevelType w:val="hybridMultilevel"/>
    <w:tmpl w:val="57B643C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21C28"/>
    <w:multiLevelType w:val="hybridMultilevel"/>
    <w:tmpl w:val="E3E66FA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B57D89"/>
    <w:multiLevelType w:val="hybridMultilevel"/>
    <w:tmpl w:val="DCC0600E"/>
    <w:lvl w:ilvl="0" w:tplc="0172D4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EDB0ACB"/>
    <w:multiLevelType w:val="hybridMultilevel"/>
    <w:tmpl w:val="76CCD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C0E39"/>
    <w:multiLevelType w:val="hybridMultilevel"/>
    <w:tmpl w:val="8EEC712C"/>
    <w:lvl w:ilvl="0" w:tplc="2C7C16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980D17"/>
    <w:multiLevelType w:val="hybridMultilevel"/>
    <w:tmpl w:val="CFE4E82E"/>
    <w:lvl w:ilvl="0" w:tplc="C83634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4E1F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822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E22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F28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60C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F6E3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0F6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DA77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8617CA9"/>
    <w:multiLevelType w:val="hybridMultilevel"/>
    <w:tmpl w:val="88B4097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260109"/>
    <w:multiLevelType w:val="hybridMultilevel"/>
    <w:tmpl w:val="E0F4B330"/>
    <w:lvl w:ilvl="0" w:tplc="B4B6524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6865BEA">
      <w:start w:val="95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520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F605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B889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18AD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9497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8E98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5225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7"/>
  </w:num>
  <w:num w:numId="3">
    <w:abstractNumId w:val="7"/>
  </w:num>
  <w:num w:numId="4">
    <w:abstractNumId w:val="19"/>
  </w:num>
  <w:num w:numId="5">
    <w:abstractNumId w:val="9"/>
  </w:num>
  <w:num w:numId="6">
    <w:abstractNumId w:val="22"/>
  </w:num>
  <w:num w:numId="7">
    <w:abstractNumId w:val="1"/>
  </w:num>
  <w:num w:numId="8">
    <w:abstractNumId w:val="8"/>
  </w:num>
  <w:num w:numId="9">
    <w:abstractNumId w:val="5"/>
  </w:num>
  <w:num w:numId="10">
    <w:abstractNumId w:val="6"/>
  </w:num>
  <w:num w:numId="11">
    <w:abstractNumId w:val="11"/>
  </w:num>
  <w:num w:numId="12">
    <w:abstractNumId w:val="10"/>
  </w:num>
  <w:num w:numId="13">
    <w:abstractNumId w:val="3"/>
  </w:num>
  <w:num w:numId="14">
    <w:abstractNumId w:val="20"/>
  </w:num>
  <w:num w:numId="15">
    <w:abstractNumId w:val="13"/>
  </w:num>
  <w:num w:numId="16">
    <w:abstractNumId w:val="0"/>
  </w:num>
  <w:num w:numId="17">
    <w:abstractNumId w:val="18"/>
  </w:num>
  <w:num w:numId="18">
    <w:abstractNumId w:val="4"/>
  </w:num>
  <w:num w:numId="19">
    <w:abstractNumId w:val="15"/>
  </w:num>
  <w:num w:numId="20">
    <w:abstractNumId w:val="21"/>
  </w:num>
  <w:num w:numId="21">
    <w:abstractNumId w:val="2"/>
  </w:num>
  <w:num w:numId="22">
    <w:abstractNumId w:val="16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0NDMyMzcxMDM0MzFT0lEKTi0uzszPAykwqgUAVWeNWywAAAA="/>
  </w:docVars>
  <w:rsids>
    <w:rsidRoot w:val="0067553A"/>
    <w:rsid w:val="000001AC"/>
    <w:rsid w:val="00001676"/>
    <w:rsid w:val="0000186A"/>
    <w:rsid w:val="0000220A"/>
    <w:rsid w:val="000028B0"/>
    <w:rsid w:val="000119D9"/>
    <w:rsid w:val="0001323D"/>
    <w:rsid w:val="00013836"/>
    <w:rsid w:val="000310E3"/>
    <w:rsid w:val="00037DF3"/>
    <w:rsid w:val="0004146F"/>
    <w:rsid w:val="00053331"/>
    <w:rsid w:val="000570A0"/>
    <w:rsid w:val="000768EC"/>
    <w:rsid w:val="00080D77"/>
    <w:rsid w:val="000922C7"/>
    <w:rsid w:val="000C6739"/>
    <w:rsid w:val="000C7AF3"/>
    <w:rsid w:val="000E680F"/>
    <w:rsid w:val="000F2381"/>
    <w:rsid w:val="000F7BC9"/>
    <w:rsid w:val="001012E1"/>
    <w:rsid w:val="001051A1"/>
    <w:rsid w:val="0015634F"/>
    <w:rsid w:val="001570DC"/>
    <w:rsid w:val="001607F8"/>
    <w:rsid w:val="00164ED9"/>
    <w:rsid w:val="0018042D"/>
    <w:rsid w:val="001830B0"/>
    <w:rsid w:val="00190342"/>
    <w:rsid w:val="0019195B"/>
    <w:rsid w:val="001C08DB"/>
    <w:rsid w:val="001C461B"/>
    <w:rsid w:val="001C4A45"/>
    <w:rsid w:val="001C51CF"/>
    <w:rsid w:val="001C754F"/>
    <w:rsid w:val="001D3370"/>
    <w:rsid w:val="001F4190"/>
    <w:rsid w:val="001F6670"/>
    <w:rsid w:val="001F687B"/>
    <w:rsid w:val="0020041C"/>
    <w:rsid w:val="0021422B"/>
    <w:rsid w:val="002216CF"/>
    <w:rsid w:val="002314E3"/>
    <w:rsid w:val="00243E6E"/>
    <w:rsid w:val="00244495"/>
    <w:rsid w:val="00252160"/>
    <w:rsid w:val="00252645"/>
    <w:rsid w:val="00261F58"/>
    <w:rsid w:val="00263580"/>
    <w:rsid w:val="00264EC7"/>
    <w:rsid w:val="00265BB3"/>
    <w:rsid w:val="002674F2"/>
    <w:rsid w:val="002748F1"/>
    <w:rsid w:val="00284417"/>
    <w:rsid w:val="00284F1B"/>
    <w:rsid w:val="002A120F"/>
    <w:rsid w:val="002B4C29"/>
    <w:rsid w:val="002B7C55"/>
    <w:rsid w:val="002C7104"/>
    <w:rsid w:val="002D4A48"/>
    <w:rsid w:val="002D5DDF"/>
    <w:rsid w:val="002D701F"/>
    <w:rsid w:val="002E5F81"/>
    <w:rsid w:val="002F68CA"/>
    <w:rsid w:val="002F709F"/>
    <w:rsid w:val="002F72B4"/>
    <w:rsid w:val="00312B6B"/>
    <w:rsid w:val="00313640"/>
    <w:rsid w:val="003172F5"/>
    <w:rsid w:val="00324628"/>
    <w:rsid w:val="00326871"/>
    <w:rsid w:val="0033590A"/>
    <w:rsid w:val="003418C0"/>
    <w:rsid w:val="003435A8"/>
    <w:rsid w:val="00361412"/>
    <w:rsid w:val="00362218"/>
    <w:rsid w:val="0038217A"/>
    <w:rsid w:val="003A222D"/>
    <w:rsid w:val="003A2454"/>
    <w:rsid w:val="003A5E74"/>
    <w:rsid w:val="003B2E03"/>
    <w:rsid w:val="003C0B91"/>
    <w:rsid w:val="003C196D"/>
    <w:rsid w:val="003E443F"/>
    <w:rsid w:val="003E711D"/>
    <w:rsid w:val="003F10ED"/>
    <w:rsid w:val="003F5071"/>
    <w:rsid w:val="00401EBA"/>
    <w:rsid w:val="00410119"/>
    <w:rsid w:val="004305D9"/>
    <w:rsid w:val="00434B1C"/>
    <w:rsid w:val="00434EC5"/>
    <w:rsid w:val="0043527A"/>
    <w:rsid w:val="004368DF"/>
    <w:rsid w:val="00444D5B"/>
    <w:rsid w:val="004545FD"/>
    <w:rsid w:val="00455465"/>
    <w:rsid w:val="00455BCF"/>
    <w:rsid w:val="004653CC"/>
    <w:rsid w:val="00472E74"/>
    <w:rsid w:val="0048313E"/>
    <w:rsid w:val="004855F6"/>
    <w:rsid w:val="004B7999"/>
    <w:rsid w:val="004C64F3"/>
    <w:rsid w:val="004E79C5"/>
    <w:rsid w:val="004F0823"/>
    <w:rsid w:val="004F58EE"/>
    <w:rsid w:val="004F5AE7"/>
    <w:rsid w:val="005109F6"/>
    <w:rsid w:val="00512096"/>
    <w:rsid w:val="0051232F"/>
    <w:rsid w:val="005247B5"/>
    <w:rsid w:val="00533B5D"/>
    <w:rsid w:val="00540C06"/>
    <w:rsid w:val="005441E5"/>
    <w:rsid w:val="00544D9E"/>
    <w:rsid w:val="00546D53"/>
    <w:rsid w:val="00553406"/>
    <w:rsid w:val="005549ED"/>
    <w:rsid w:val="005576BC"/>
    <w:rsid w:val="00560924"/>
    <w:rsid w:val="00563941"/>
    <w:rsid w:val="00563AB0"/>
    <w:rsid w:val="00564E1E"/>
    <w:rsid w:val="00577A22"/>
    <w:rsid w:val="0058018E"/>
    <w:rsid w:val="005971A1"/>
    <w:rsid w:val="005A16EF"/>
    <w:rsid w:val="005C29AB"/>
    <w:rsid w:val="005C501E"/>
    <w:rsid w:val="005C56A0"/>
    <w:rsid w:val="005D0065"/>
    <w:rsid w:val="005E1CDC"/>
    <w:rsid w:val="005F08EC"/>
    <w:rsid w:val="005F1ACE"/>
    <w:rsid w:val="005F6666"/>
    <w:rsid w:val="005F7780"/>
    <w:rsid w:val="006003BB"/>
    <w:rsid w:val="00610344"/>
    <w:rsid w:val="00623A6F"/>
    <w:rsid w:val="0062531D"/>
    <w:rsid w:val="00626052"/>
    <w:rsid w:val="00631DC0"/>
    <w:rsid w:val="00637CBC"/>
    <w:rsid w:val="00645C50"/>
    <w:rsid w:val="00646679"/>
    <w:rsid w:val="006476E2"/>
    <w:rsid w:val="00656057"/>
    <w:rsid w:val="006662AD"/>
    <w:rsid w:val="00670CE2"/>
    <w:rsid w:val="00672052"/>
    <w:rsid w:val="006737C3"/>
    <w:rsid w:val="006742D7"/>
    <w:rsid w:val="0067553A"/>
    <w:rsid w:val="0068223A"/>
    <w:rsid w:val="00696793"/>
    <w:rsid w:val="006A037B"/>
    <w:rsid w:val="006B6EFF"/>
    <w:rsid w:val="006C21F9"/>
    <w:rsid w:val="006C4201"/>
    <w:rsid w:val="006C7C88"/>
    <w:rsid w:val="006E2FB4"/>
    <w:rsid w:val="006E778D"/>
    <w:rsid w:val="006F338D"/>
    <w:rsid w:val="00703837"/>
    <w:rsid w:val="00721F86"/>
    <w:rsid w:val="00722BAD"/>
    <w:rsid w:val="00732300"/>
    <w:rsid w:val="007400B0"/>
    <w:rsid w:val="007500B0"/>
    <w:rsid w:val="007555D6"/>
    <w:rsid w:val="007563F8"/>
    <w:rsid w:val="0075787C"/>
    <w:rsid w:val="00763C75"/>
    <w:rsid w:val="00774728"/>
    <w:rsid w:val="00774DAF"/>
    <w:rsid w:val="007A1A17"/>
    <w:rsid w:val="007A700E"/>
    <w:rsid w:val="007B0855"/>
    <w:rsid w:val="007B2A7D"/>
    <w:rsid w:val="007B42D8"/>
    <w:rsid w:val="007B64FA"/>
    <w:rsid w:val="007C5BEC"/>
    <w:rsid w:val="007D3B59"/>
    <w:rsid w:val="007E5423"/>
    <w:rsid w:val="007F1489"/>
    <w:rsid w:val="007F5901"/>
    <w:rsid w:val="007F6E8A"/>
    <w:rsid w:val="00800DFC"/>
    <w:rsid w:val="00806D9D"/>
    <w:rsid w:val="008075F3"/>
    <w:rsid w:val="0081588E"/>
    <w:rsid w:val="00821B10"/>
    <w:rsid w:val="00825EA8"/>
    <w:rsid w:val="008411A1"/>
    <w:rsid w:val="00842C71"/>
    <w:rsid w:val="008454D3"/>
    <w:rsid w:val="008618C6"/>
    <w:rsid w:val="00863F06"/>
    <w:rsid w:val="0086488C"/>
    <w:rsid w:val="00864D67"/>
    <w:rsid w:val="00870C9D"/>
    <w:rsid w:val="0087249E"/>
    <w:rsid w:val="008B3336"/>
    <w:rsid w:val="008B4683"/>
    <w:rsid w:val="008B51C1"/>
    <w:rsid w:val="008B5405"/>
    <w:rsid w:val="008C3F1C"/>
    <w:rsid w:val="008D0128"/>
    <w:rsid w:val="008D7833"/>
    <w:rsid w:val="008E2750"/>
    <w:rsid w:val="008E40A0"/>
    <w:rsid w:val="008E7A9B"/>
    <w:rsid w:val="008F0897"/>
    <w:rsid w:val="008F382C"/>
    <w:rsid w:val="008F54FE"/>
    <w:rsid w:val="00900EBB"/>
    <w:rsid w:val="009066A5"/>
    <w:rsid w:val="009066E6"/>
    <w:rsid w:val="00906877"/>
    <w:rsid w:val="00906CC2"/>
    <w:rsid w:val="00913A85"/>
    <w:rsid w:val="00926A0E"/>
    <w:rsid w:val="00947E7C"/>
    <w:rsid w:val="009533E2"/>
    <w:rsid w:val="00953F06"/>
    <w:rsid w:val="0096275A"/>
    <w:rsid w:val="00970AD4"/>
    <w:rsid w:val="00970B45"/>
    <w:rsid w:val="00971323"/>
    <w:rsid w:val="009823D4"/>
    <w:rsid w:val="009827D0"/>
    <w:rsid w:val="00983E33"/>
    <w:rsid w:val="00993DA0"/>
    <w:rsid w:val="009A2D4C"/>
    <w:rsid w:val="009C1E76"/>
    <w:rsid w:val="009C3259"/>
    <w:rsid w:val="009D6C08"/>
    <w:rsid w:val="009F20AD"/>
    <w:rsid w:val="009F7979"/>
    <w:rsid w:val="00A0622A"/>
    <w:rsid w:val="00A20A4E"/>
    <w:rsid w:val="00A23B1E"/>
    <w:rsid w:val="00A25B91"/>
    <w:rsid w:val="00A329F7"/>
    <w:rsid w:val="00A34E6A"/>
    <w:rsid w:val="00A35C95"/>
    <w:rsid w:val="00A377DC"/>
    <w:rsid w:val="00A37E38"/>
    <w:rsid w:val="00A43A12"/>
    <w:rsid w:val="00A51F29"/>
    <w:rsid w:val="00A86EBA"/>
    <w:rsid w:val="00A90BDA"/>
    <w:rsid w:val="00A92D99"/>
    <w:rsid w:val="00A944EB"/>
    <w:rsid w:val="00A948FF"/>
    <w:rsid w:val="00AA0122"/>
    <w:rsid w:val="00AA0405"/>
    <w:rsid w:val="00AA7E77"/>
    <w:rsid w:val="00AD33DC"/>
    <w:rsid w:val="00AE770E"/>
    <w:rsid w:val="00AF449E"/>
    <w:rsid w:val="00B052BB"/>
    <w:rsid w:val="00B11F67"/>
    <w:rsid w:val="00B134B8"/>
    <w:rsid w:val="00B175FD"/>
    <w:rsid w:val="00B26EE2"/>
    <w:rsid w:val="00B30BF5"/>
    <w:rsid w:val="00B3602F"/>
    <w:rsid w:val="00B46B9E"/>
    <w:rsid w:val="00B47337"/>
    <w:rsid w:val="00B55036"/>
    <w:rsid w:val="00B56BE4"/>
    <w:rsid w:val="00B60750"/>
    <w:rsid w:val="00B64838"/>
    <w:rsid w:val="00B672BB"/>
    <w:rsid w:val="00B67F1D"/>
    <w:rsid w:val="00B82041"/>
    <w:rsid w:val="00B821F9"/>
    <w:rsid w:val="00B82753"/>
    <w:rsid w:val="00B950FB"/>
    <w:rsid w:val="00BA3C8E"/>
    <w:rsid w:val="00BA58C1"/>
    <w:rsid w:val="00BB63B3"/>
    <w:rsid w:val="00BC5C79"/>
    <w:rsid w:val="00BD19A6"/>
    <w:rsid w:val="00BD6347"/>
    <w:rsid w:val="00BF0829"/>
    <w:rsid w:val="00BF3AB0"/>
    <w:rsid w:val="00C0074E"/>
    <w:rsid w:val="00C050E0"/>
    <w:rsid w:val="00C12046"/>
    <w:rsid w:val="00C233FF"/>
    <w:rsid w:val="00C324E3"/>
    <w:rsid w:val="00C35AC4"/>
    <w:rsid w:val="00C82017"/>
    <w:rsid w:val="00CA0CB2"/>
    <w:rsid w:val="00CB0154"/>
    <w:rsid w:val="00CB03F8"/>
    <w:rsid w:val="00CB2F7B"/>
    <w:rsid w:val="00CB4F4C"/>
    <w:rsid w:val="00CD6AE3"/>
    <w:rsid w:val="00CE068A"/>
    <w:rsid w:val="00CE164E"/>
    <w:rsid w:val="00CF2B4B"/>
    <w:rsid w:val="00D12CD3"/>
    <w:rsid w:val="00D1677F"/>
    <w:rsid w:val="00D23060"/>
    <w:rsid w:val="00D25C58"/>
    <w:rsid w:val="00D31160"/>
    <w:rsid w:val="00D313EC"/>
    <w:rsid w:val="00D33FEC"/>
    <w:rsid w:val="00D47FB6"/>
    <w:rsid w:val="00D51F2D"/>
    <w:rsid w:val="00D53F0B"/>
    <w:rsid w:val="00D63EE0"/>
    <w:rsid w:val="00D72295"/>
    <w:rsid w:val="00D74D34"/>
    <w:rsid w:val="00D7575A"/>
    <w:rsid w:val="00D813BD"/>
    <w:rsid w:val="00D8334B"/>
    <w:rsid w:val="00D93838"/>
    <w:rsid w:val="00D9428F"/>
    <w:rsid w:val="00DA44DD"/>
    <w:rsid w:val="00DB60DF"/>
    <w:rsid w:val="00DC5C17"/>
    <w:rsid w:val="00DC6907"/>
    <w:rsid w:val="00DC6A52"/>
    <w:rsid w:val="00DD1724"/>
    <w:rsid w:val="00DD18C2"/>
    <w:rsid w:val="00DD279A"/>
    <w:rsid w:val="00DD5009"/>
    <w:rsid w:val="00DD6444"/>
    <w:rsid w:val="00DE5DAE"/>
    <w:rsid w:val="00DF7087"/>
    <w:rsid w:val="00E026BB"/>
    <w:rsid w:val="00E05855"/>
    <w:rsid w:val="00E22773"/>
    <w:rsid w:val="00E24299"/>
    <w:rsid w:val="00E62F3D"/>
    <w:rsid w:val="00E640E4"/>
    <w:rsid w:val="00E64A3E"/>
    <w:rsid w:val="00E6525A"/>
    <w:rsid w:val="00E65A0A"/>
    <w:rsid w:val="00E70E1A"/>
    <w:rsid w:val="00E7267C"/>
    <w:rsid w:val="00E7437F"/>
    <w:rsid w:val="00E83210"/>
    <w:rsid w:val="00E8493D"/>
    <w:rsid w:val="00ED72FA"/>
    <w:rsid w:val="00EF166F"/>
    <w:rsid w:val="00EF223F"/>
    <w:rsid w:val="00EF44DB"/>
    <w:rsid w:val="00EF5B83"/>
    <w:rsid w:val="00EF60ED"/>
    <w:rsid w:val="00F00187"/>
    <w:rsid w:val="00F021F3"/>
    <w:rsid w:val="00F06253"/>
    <w:rsid w:val="00F2498C"/>
    <w:rsid w:val="00F278D9"/>
    <w:rsid w:val="00F414B9"/>
    <w:rsid w:val="00F50174"/>
    <w:rsid w:val="00F5123C"/>
    <w:rsid w:val="00F53313"/>
    <w:rsid w:val="00F6110C"/>
    <w:rsid w:val="00F64A0F"/>
    <w:rsid w:val="00F65536"/>
    <w:rsid w:val="00F749C9"/>
    <w:rsid w:val="00F76E51"/>
    <w:rsid w:val="00F77E62"/>
    <w:rsid w:val="00F80D30"/>
    <w:rsid w:val="00F86015"/>
    <w:rsid w:val="00F90717"/>
    <w:rsid w:val="00F95D3C"/>
    <w:rsid w:val="00FB2E2F"/>
    <w:rsid w:val="00FB554B"/>
    <w:rsid w:val="00FC0BA2"/>
    <w:rsid w:val="00FC29EB"/>
    <w:rsid w:val="00FD1347"/>
    <w:rsid w:val="00FD25CD"/>
    <w:rsid w:val="00FD34E7"/>
    <w:rsid w:val="00FD4970"/>
    <w:rsid w:val="00FD5E0C"/>
    <w:rsid w:val="00FD6E67"/>
    <w:rsid w:val="00FF7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3169CD"/>
  <w15:docId w15:val="{D8336DE5-C4C1-4F9E-8F19-7BF30B2AC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5787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75787C"/>
    <w:pPr>
      <w:keepNext/>
      <w:spacing w:before="240" w:after="60" w:line="240" w:lineRule="auto"/>
      <w:outlineLvl w:val="1"/>
    </w:pPr>
    <w:rPr>
      <w:rFonts w:ascii="Arial" w:eastAsia="SimSun" w:hAnsi="Arial" w:cs="Arial"/>
      <w:b/>
      <w:bCs/>
      <w:i/>
      <w:iCs/>
      <w:spacing w:val="-3"/>
      <w:sz w:val="28"/>
      <w:szCs w:val="28"/>
      <w:lang w:val="en-GB"/>
    </w:rPr>
  </w:style>
  <w:style w:type="paragraph" w:styleId="Heading4">
    <w:name w:val="heading 4"/>
    <w:basedOn w:val="Normal"/>
    <w:next w:val="Normal"/>
    <w:link w:val="Heading4Char"/>
    <w:qFormat/>
    <w:rsid w:val="0075787C"/>
    <w:pPr>
      <w:keepNext/>
      <w:spacing w:before="240" w:after="60" w:line="240" w:lineRule="auto"/>
      <w:outlineLvl w:val="3"/>
    </w:pPr>
    <w:rPr>
      <w:rFonts w:ascii="Times New Roman" w:eastAsia="SimSun" w:hAnsi="Times New Roman" w:cs="Times New Roman"/>
      <w:b/>
      <w:bCs/>
      <w:spacing w:val="-3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55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53A"/>
  </w:style>
  <w:style w:type="paragraph" w:styleId="Footer">
    <w:name w:val="footer"/>
    <w:basedOn w:val="Normal"/>
    <w:link w:val="FooterChar"/>
    <w:uiPriority w:val="99"/>
    <w:unhideWhenUsed/>
    <w:rsid w:val="006755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53A"/>
  </w:style>
  <w:style w:type="paragraph" w:styleId="BalloonText">
    <w:name w:val="Balloon Text"/>
    <w:basedOn w:val="Normal"/>
    <w:link w:val="BalloonTextChar"/>
    <w:uiPriority w:val="99"/>
    <w:semiHidden/>
    <w:unhideWhenUsed/>
    <w:rsid w:val="006755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43F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806D9D"/>
    <w:pPr>
      <w:spacing w:after="0" w:line="240" w:lineRule="auto"/>
    </w:pPr>
    <w:rPr>
      <w:rFonts w:ascii="Calibri" w:hAnsi="Calibri" w:cs="Calibri"/>
      <w:lang w:eastAsia="en-US"/>
    </w:rPr>
  </w:style>
  <w:style w:type="character" w:customStyle="1" w:styleId="Heading1Char">
    <w:name w:val="Heading 1 Char"/>
    <w:basedOn w:val="DefaultParagraphFont"/>
    <w:link w:val="Heading1"/>
    <w:rsid w:val="0075787C"/>
    <w:rPr>
      <w:rFonts w:ascii="Times New Roman" w:eastAsia="Times New Roman" w:hAnsi="Times New Roman" w:cs="Times New Roman"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75787C"/>
    <w:rPr>
      <w:rFonts w:ascii="Arial" w:eastAsia="SimSun" w:hAnsi="Arial" w:cs="Arial"/>
      <w:b/>
      <w:bCs/>
      <w:i/>
      <w:iCs/>
      <w:spacing w:val="-3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75787C"/>
    <w:rPr>
      <w:rFonts w:ascii="Times New Roman" w:eastAsia="SimSun" w:hAnsi="Times New Roman" w:cs="Times New Roman"/>
      <w:b/>
      <w:bCs/>
      <w:spacing w:val="-3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1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06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94142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63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6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80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654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44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4608">
          <w:marLeft w:val="9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6034">
          <w:marLeft w:val="9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5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225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641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69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2967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6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03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693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8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0818e16-1481-4b7d-ad21-feee2dc04291">FQUAE3Y4JVNH-454066424-146</_dlc_DocId>
    <_dlc_DocIdUrl xmlns="c0818e16-1481-4b7d-ad21-feee2dc04291">
      <Url>https://rp-sp.rp.edu.sg/sites/LCMS_5279bbbf-3e15-ec11-812c-5cb901e2a85c/_layouts/15/DocIdRedir.aspx?ID=FQUAE3Y4JVNH-454066424-146</Url>
      <Description>FQUAE3Y4JVNH-454066424-14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29237BE7F5044FB9A9110A0A5D2C6C" ma:contentTypeVersion="0" ma:contentTypeDescription="Create a new document." ma:contentTypeScope="" ma:versionID="d3c7c0f575db5beae1b2c93c3f657169">
  <xsd:schema xmlns:xsd="http://www.w3.org/2001/XMLSchema" xmlns:xs="http://www.w3.org/2001/XMLSchema" xmlns:p="http://schemas.microsoft.com/office/2006/metadata/properties" xmlns:ns2="c0818e16-1481-4b7d-ad21-feee2dc04291" targetNamespace="http://schemas.microsoft.com/office/2006/metadata/properties" ma:root="true" ma:fieldsID="7156367fdce6bbb007099697133548a8" ns2:_="">
    <xsd:import namespace="c0818e16-1481-4b7d-ad21-feee2dc0429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18e16-1481-4b7d-ad21-feee2dc0429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7BEA27-C425-4BB4-A6E6-A31C610BA1F6}">
  <ds:schemaRefs>
    <ds:schemaRef ds:uri="http://schemas.microsoft.com/office/2006/metadata/properties"/>
    <ds:schemaRef ds:uri="http://schemas.microsoft.com/office/infopath/2007/PartnerControls"/>
    <ds:schemaRef ds:uri="c0818e16-1481-4b7d-ad21-feee2dc04291"/>
  </ds:schemaRefs>
</ds:datastoreItem>
</file>

<file path=customXml/itemProps2.xml><?xml version="1.0" encoding="utf-8"?>
<ds:datastoreItem xmlns:ds="http://schemas.openxmlformats.org/officeDocument/2006/customXml" ds:itemID="{5611F076-5920-47D0-9FD2-7F13741B60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1BA5AD-35EB-4743-8728-CC1DE6F7537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451B3B3-95AC-4F4C-B34C-0A7FDF31C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818e16-1481-4b7d-ad21-feee2dc04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9</Words>
  <Characters>267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 Wai Hoe</dc:creator>
  <cp:lastModifiedBy>nahshon obadiah</cp:lastModifiedBy>
  <cp:revision>2</cp:revision>
  <dcterms:created xsi:type="dcterms:W3CDTF">2022-02-07T17:25:00Z</dcterms:created>
  <dcterms:modified xsi:type="dcterms:W3CDTF">2022-02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29237BE7F5044FB9A9110A0A5D2C6C</vt:lpwstr>
  </property>
  <property fmtid="{D5CDD505-2E9C-101B-9397-08002B2CF9AE}" pid="3" name="_dlc_DocIdItemGuid">
    <vt:lpwstr>16017e7a-968b-4b51-b8db-7fa23190af59</vt:lpwstr>
  </property>
  <property fmtid="{D5CDD505-2E9C-101B-9397-08002B2CF9AE}" pid="4" name="MSIP_Label_b70f6a2e-9a0b-44bc-9fcb-55781401e2f0_Enabled">
    <vt:lpwstr>true</vt:lpwstr>
  </property>
  <property fmtid="{D5CDD505-2E9C-101B-9397-08002B2CF9AE}" pid="5" name="MSIP_Label_b70f6a2e-9a0b-44bc-9fcb-55781401e2f0_SetDate">
    <vt:lpwstr>2021-11-29T04:11:15Z</vt:lpwstr>
  </property>
  <property fmtid="{D5CDD505-2E9C-101B-9397-08002B2CF9AE}" pid="6" name="MSIP_Label_b70f6a2e-9a0b-44bc-9fcb-55781401e2f0_Method">
    <vt:lpwstr>Standard</vt:lpwstr>
  </property>
  <property fmtid="{D5CDD505-2E9C-101B-9397-08002B2CF9AE}" pid="7" name="MSIP_Label_b70f6a2e-9a0b-44bc-9fcb-55781401e2f0_Name">
    <vt:lpwstr>NON-SENSITIVE</vt:lpwstr>
  </property>
  <property fmtid="{D5CDD505-2E9C-101B-9397-08002B2CF9AE}" pid="8" name="MSIP_Label_b70f6a2e-9a0b-44bc-9fcb-55781401e2f0_SiteId">
    <vt:lpwstr>f688b0d0-79f0-40a4-8644-35fcdee9d0f3</vt:lpwstr>
  </property>
  <property fmtid="{D5CDD505-2E9C-101B-9397-08002B2CF9AE}" pid="9" name="MSIP_Label_b70f6a2e-9a0b-44bc-9fcb-55781401e2f0_ActionId">
    <vt:lpwstr>8ca5e19f-ee99-4ab4-8d78-844c52eeeeb0</vt:lpwstr>
  </property>
  <property fmtid="{D5CDD505-2E9C-101B-9397-08002B2CF9AE}" pid="10" name="MSIP_Label_b70f6a2e-9a0b-44bc-9fcb-55781401e2f0_ContentBits">
    <vt:lpwstr>1</vt:lpwstr>
  </property>
</Properties>
</file>